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C5D96E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Üsküdar</w:t>
      </w:r>
      <w:proofErr w:type="spellEnd"/>
      <w:r>
        <w:rPr>
          <w:b/>
          <w:bCs/>
          <w:sz w:val="24"/>
          <w:szCs w:val="24"/>
        </w:rPr>
        <w:t xml:space="preserve"> University </w:t>
      </w:r>
    </w:p>
    <w:p w14:paraId="6C33069B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r w:rsidRPr="00200B3A">
        <w:rPr>
          <w:b/>
          <w:bCs/>
          <w:sz w:val="24"/>
          <w:szCs w:val="24"/>
        </w:rPr>
        <w:t xml:space="preserve">Faculty of Engineering and Natural Sciences </w:t>
      </w:r>
    </w:p>
    <w:p w14:paraId="7C916A9B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mputer Engineering Department</w:t>
      </w:r>
    </w:p>
    <w:p w14:paraId="71B3B7B6" w14:textId="77777777" w:rsidR="00371392" w:rsidRDefault="00371392" w:rsidP="00C31140">
      <w:pPr>
        <w:spacing w:after="0"/>
        <w:jc w:val="center"/>
        <w:rPr>
          <w:b/>
          <w:bCs/>
          <w:sz w:val="24"/>
          <w:szCs w:val="24"/>
        </w:rPr>
      </w:pPr>
    </w:p>
    <w:p w14:paraId="169BC79E" w14:textId="77777777" w:rsidR="00351754" w:rsidRPr="00315EF1" w:rsidRDefault="00351754" w:rsidP="00764A4F">
      <w:pPr>
        <w:spacing w:after="0"/>
        <w:jc w:val="center"/>
        <w:rPr>
          <w:b/>
          <w:bCs/>
          <w:sz w:val="28"/>
          <w:szCs w:val="28"/>
        </w:rPr>
      </w:pPr>
      <w:r w:rsidRPr="00315EF1">
        <w:rPr>
          <w:b/>
          <w:bCs/>
          <w:sz w:val="28"/>
          <w:szCs w:val="28"/>
        </w:rPr>
        <w:t>Graduation Project</w:t>
      </w:r>
      <w:r w:rsidR="00A566E1" w:rsidRPr="00315EF1">
        <w:rPr>
          <w:b/>
          <w:bCs/>
          <w:sz w:val="28"/>
          <w:szCs w:val="28"/>
        </w:rPr>
        <w:t>s</w:t>
      </w:r>
    </w:p>
    <w:p w14:paraId="7145ADAB" w14:textId="26AC77EE" w:rsidR="00351754" w:rsidRDefault="008B3AEF" w:rsidP="00803ACB">
      <w:pPr>
        <w:spacing w:after="0"/>
        <w:jc w:val="center"/>
        <w:rPr>
          <w:b/>
          <w:bCs/>
          <w:sz w:val="28"/>
          <w:szCs w:val="28"/>
        </w:rPr>
      </w:pPr>
      <w:r w:rsidRPr="00315EF1">
        <w:rPr>
          <w:b/>
          <w:bCs/>
          <w:sz w:val="28"/>
          <w:szCs w:val="28"/>
        </w:rPr>
        <w:t>Fall 20</w:t>
      </w:r>
      <w:r w:rsidR="001302D2">
        <w:rPr>
          <w:b/>
          <w:bCs/>
          <w:sz w:val="28"/>
          <w:szCs w:val="28"/>
        </w:rPr>
        <w:t>2</w:t>
      </w:r>
      <w:r w:rsidR="00342CE4">
        <w:rPr>
          <w:b/>
          <w:bCs/>
          <w:sz w:val="28"/>
          <w:szCs w:val="28"/>
        </w:rPr>
        <w:t>0</w:t>
      </w:r>
      <w:r w:rsidRPr="00315EF1">
        <w:rPr>
          <w:b/>
          <w:bCs/>
          <w:sz w:val="28"/>
          <w:szCs w:val="28"/>
        </w:rPr>
        <w:t>-20</w:t>
      </w:r>
      <w:r w:rsidR="002F4114">
        <w:rPr>
          <w:b/>
          <w:bCs/>
          <w:sz w:val="28"/>
          <w:szCs w:val="28"/>
        </w:rPr>
        <w:t>2</w:t>
      </w:r>
      <w:r w:rsidR="001302D2">
        <w:rPr>
          <w:b/>
          <w:bCs/>
          <w:sz w:val="28"/>
          <w:szCs w:val="28"/>
        </w:rPr>
        <w:t>1</w:t>
      </w:r>
    </w:p>
    <w:p w14:paraId="19247EF2" w14:textId="77777777" w:rsidR="002111FD" w:rsidRPr="00315EF1" w:rsidRDefault="002111FD" w:rsidP="00803ACB">
      <w:pPr>
        <w:spacing w:after="0"/>
        <w:jc w:val="center"/>
        <w:rPr>
          <w:b/>
          <w:bCs/>
          <w:sz w:val="28"/>
          <w:szCs w:val="28"/>
        </w:rPr>
      </w:pPr>
    </w:p>
    <w:tbl>
      <w:tblPr>
        <w:tblStyle w:val="TabloKlavuzu"/>
        <w:tblW w:w="10774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2977"/>
        <w:gridCol w:w="4212"/>
        <w:gridCol w:w="749"/>
        <w:gridCol w:w="810"/>
        <w:gridCol w:w="749"/>
        <w:gridCol w:w="851"/>
      </w:tblGrid>
      <w:tr w:rsidR="00803ACB" w:rsidRPr="00351754" w14:paraId="39DD6370" w14:textId="77777777" w:rsidTr="0082410B">
        <w:trPr>
          <w:trHeight w:val="374"/>
        </w:trPr>
        <w:tc>
          <w:tcPr>
            <w:tcW w:w="426" w:type="dxa"/>
            <w:vMerge w:val="restart"/>
            <w:vAlign w:val="center"/>
          </w:tcPr>
          <w:p w14:paraId="2826CD47" w14:textId="77777777" w:rsidR="00803ACB" w:rsidRDefault="00803ACB" w:rsidP="00803ACB">
            <w:pPr>
              <w:rPr>
                <w:b/>
                <w:bCs/>
              </w:rPr>
            </w:pPr>
          </w:p>
        </w:tc>
        <w:tc>
          <w:tcPr>
            <w:tcW w:w="2977" w:type="dxa"/>
            <w:vMerge w:val="restart"/>
            <w:vAlign w:val="center"/>
          </w:tcPr>
          <w:p w14:paraId="739DDB94" w14:textId="77777777" w:rsidR="00803ACB" w:rsidRDefault="00803ACB" w:rsidP="00803ACB">
            <w:pPr>
              <w:rPr>
                <w:b/>
                <w:bCs/>
              </w:rPr>
            </w:pPr>
            <w:r>
              <w:rPr>
                <w:b/>
                <w:bCs/>
              </w:rPr>
              <w:t>Supervisor</w:t>
            </w:r>
          </w:p>
        </w:tc>
        <w:tc>
          <w:tcPr>
            <w:tcW w:w="4212" w:type="dxa"/>
            <w:vMerge w:val="restart"/>
            <w:vAlign w:val="center"/>
          </w:tcPr>
          <w:p w14:paraId="09FDC537" w14:textId="77777777" w:rsidR="00803ACB" w:rsidRDefault="00803ACB" w:rsidP="00803ACB">
            <w:pPr>
              <w:rPr>
                <w:b/>
                <w:bCs/>
              </w:rPr>
            </w:pPr>
            <w:r>
              <w:rPr>
                <w:b/>
                <w:bCs/>
              </w:rPr>
              <w:t>Subject</w:t>
            </w:r>
            <w:r w:rsidRPr="00351754">
              <w:rPr>
                <w:b/>
                <w:bCs/>
              </w:rPr>
              <w:t xml:space="preserve"> Title</w:t>
            </w:r>
          </w:p>
        </w:tc>
        <w:tc>
          <w:tcPr>
            <w:tcW w:w="3159" w:type="dxa"/>
            <w:gridSpan w:val="4"/>
            <w:vAlign w:val="center"/>
          </w:tcPr>
          <w:p w14:paraId="6783799D" w14:textId="1216D8FD" w:rsidR="00803ACB" w:rsidRDefault="00803ACB" w:rsidP="00803AC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umber of Students</w:t>
            </w:r>
            <w:r w:rsidR="00D105D7">
              <w:rPr>
                <w:b/>
                <w:bCs/>
              </w:rPr>
              <w:t xml:space="preserve"> for each category</w:t>
            </w:r>
          </w:p>
        </w:tc>
      </w:tr>
      <w:tr w:rsidR="0044355E" w:rsidRPr="00351754" w14:paraId="51E0E917" w14:textId="77777777" w:rsidTr="0082410B">
        <w:trPr>
          <w:trHeight w:val="267"/>
        </w:trPr>
        <w:tc>
          <w:tcPr>
            <w:tcW w:w="426" w:type="dxa"/>
            <w:vMerge/>
            <w:vAlign w:val="center"/>
          </w:tcPr>
          <w:p w14:paraId="7D3C8CA3" w14:textId="77777777" w:rsidR="0044355E" w:rsidRDefault="0044355E" w:rsidP="00803ACB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16EC37F6" w14:textId="77777777" w:rsidR="0044355E" w:rsidRPr="00351754" w:rsidRDefault="0044355E" w:rsidP="00803ACB">
            <w:pPr>
              <w:rPr>
                <w:b/>
                <w:bCs/>
              </w:rPr>
            </w:pPr>
          </w:p>
        </w:tc>
        <w:tc>
          <w:tcPr>
            <w:tcW w:w="4212" w:type="dxa"/>
            <w:vMerge/>
            <w:vAlign w:val="center"/>
          </w:tcPr>
          <w:p w14:paraId="7F2B9DD2" w14:textId="77777777" w:rsidR="0044355E" w:rsidRDefault="0044355E" w:rsidP="00803ACB">
            <w:pPr>
              <w:rPr>
                <w:b/>
                <w:bCs/>
              </w:rPr>
            </w:pPr>
          </w:p>
        </w:tc>
        <w:tc>
          <w:tcPr>
            <w:tcW w:w="749" w:type="dxa"/>
            <w:vAlign w:val="center"/>
          </w:tcPr>
          <w:p w14:paraId="456F1760" w14:textId="4EE7C363" w:rsidR="0044355E" w:rsidRDefault="0044355E" w:rsidP="00D105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810" w:type="dxa"/>
            <w:vAlign w:val="center"/>
          </w:tcPr>
          <w:p w14:paraId="327C1E62" w14:textId="2C3F8648" w:rsidR="0044355E" w:rsidRDefault="0044355E" w:rsidP="00D105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749" w:type="dxa"/>
            <w:vAlign w:val="center"/>
          </w:tcPr>
          <w:p w14:paraId="30A10426" w14:textId="1C0F3F6A" w:rsidR="0044355E" w:rsidRDefault="0044355E" w:rsidP="00D105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</w:p>
        </w:tc>
        <w:tc>
          <w:tcPr>
            <w:tcW w:w="851" w:type="dxa"/>
            <w:vAlign w:val="center"/>
          </w:tcPr>
          <w:p w14:paraId="39C4E70E" w14:textId="10009562" w:rsidR="0044355E" w:rsidRDefault="0044355E" w:rsidP="00D105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</w:tr>
      <w:tr w:rsidR="00E74E3A" w:rsidRPr="00351754" w14:paraId="3032CE18" w14:textId="77777777" w:rsidTr="0082410B">
        <w:trPr>
          <w:trHeight w:val="267"/>
        </w:trPr>
        <w:tc>
          <w:tcPr>
            <w:tcW w:w="426" w:type="dxa"/>
            <w:vMerge w:val="restart"/>
            <w:vAlign w:val="center"/>
          </w:tcPr>
          <w:p w14:paraId="3C5AEB80" w14:textId="313608D3" w:rsidR="00E74E3A" w:rsidRPr="00351754" w:rsidRDefault="00E74E3A" w:rsidP="001B4FC2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2977" w:type="dxa"/>
            <w:vMerge w:val="restart"/>
            <w:vAlign w:val="center"/>
          </w:tcPr>
          <w:p w14:paraId="070966AB" w14:textId="77777777" w:rsidR="00E74E3A" w:rsidRPr="00351754" w:rsidRDefault="00E74E3A" w:rsidP="001B4FC2">
            <w:pPr>
              <w:rPr>
                <w:b/>
                <w:bCs/>
              </w:rPr>
            </w:pPr>
            <w:r>
              <w:rPr>
                <w:b/>
                <w:bCs/>
              </w:rPr>
              <w:t>Prof. Dr. Kayhan Erciyeş</w:t>
            </w:r>
          </w:p>
        </w:tc>
        <w:tc>
          <w:tcPr>
            <w:tcW w:w="4212" w:type="dxa"/>
            <w:vAlign w:val="center"/>
          </w:tcPr>
          <w:p w14:paraId="0EB46772" w14:textId="4A67D39F" w:rsidR="00E74E3A" w:rsidRPr="00E74E3A" w:rsidRDefault="00E74E3A" w:rsidP="001B4FC2">
            <w:pPr>
              <w:rPr>
                <w:rFonts w:ascii="Calibri" w:hAnsi="Calibri" w:cs="Calibri"/>
              </w:rPr>
            </w:pPr>
            <w:r w:rsidRPr="00E74E3A">
              <w:rPr>
                <w:rFonts w:ascii="Calibri" w:hAnsi="Calibri" w:cs="Calibri"/>
              </w:rPr>
              <w:t xml:space="preserve">Clustering Algorithms with </w:t>
            </w:r>
            <w:proofErr w:type="spellStart"/>
            <w:r w:rsidRPr="00E74E3A">
              <w:rPr>
                <w:rFonts w:ascii="Calibri" w:hAnsi="Calibri" w:cs="Calibri"/>
              </w:rPr>
              <w:t>BioPython</w:t>
            </w:r>
            <w:proofErr w:type="spellEnd"/>
          </w:p>
        </w:tc>
        <w:tc>
          <w:tcPr>
            <w:tcW w:w="749" w:type="dxa"/>
            <w:vMerge w:val="restart"/>
            <w:vAlign w:val="center"/>
          </w:tcPr>
          <w:p w14:paraId="39F1322B" w14:textId="2BFE3308" w:rsidR="00E74E3A" w:rsidRPr="0004157D" w:rsidRDefault="0004157D" w:rsidP="001B4FC2">
            <w:pPr>
              <w:jc w:val="center"/>
              <w:rPr>
                <w:bCs/>
              </w:rPr>
            </w:pPr>
            <w:r w:rsidRPr="0004157D">
              <w:rPr>
                <w:bCs/>
              </w:rPr>
              <w:t>2</w:t>
            </w:r>
          </w:p>
        </w:tc>
        <w:tc>
          <w:tcPr>
            <w:tcW w:w="810" w:type="dxa"/>
            <w:vMerge w:val="restart"/>
            <w:vAlign w:val="center"/>
          </w:tcPr>
          <w:p w14:paraId="751E6679" w14:textId="057DE244" w:rsidR="00E74E3A" w:rsidRPr="0004157D" w:rsidRDefault="00F51C70" w:rsidP="001B4FC2">
            <w:pPr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749" w:type="dxa"/>
            <w:vMerge w:val="restart"/>
            <w:vAlign w:val="center"/>
          </w:tcPr>
          <w:p w14:paraId="2A4E1B68" w14:textId="478560DA" w:rsidR="00E74E3A" w:rsidRPr="0004157D" w:rsidRDefault="0004157D" w:rsidP="001B4FC2">
            <w:pPr>
              <w:jc w:val="center"/>
              <w:rPr>
                <w:bCs/>
              </w:rPr>
            </w:pPr>
            <w:r w:rsidRPr="0004157D">
              <w:rPr>
                <w:bCs/>
              </w:rPr>
              <w:t>3</w:t>
            </w:r>
          </w:p>
        </w:tc>
        <w:tc>
          <w:tcPr>
            <w:tcW w:w="851" w:type="dxa"/>
            <w:vMerge w:val="restart"/>
            <w:vAlign w:val="center"/>
          </w:tcPr>
          <w:p w14:paraId="117E2A8B" w14:textId="62E17046" w:rsidR="00E74E3A" w:rsidRPr="0004157D" w:rsidRDefault="0004157D" w:rsidP="001B4FC2">
            <w:pPr>
              <w:jc w:val="center"/>
              <w:rPr>
                <w:bCs/>
              </w:rPr>
            </w:pPr>
            <w:r w:rsidRPr="0004157D">
              <w:rPr>
                <w:bCs/>
              </w:rPr>
              <w:t>2</w:t>
            </w:r>
          </w:p>
        </w:tc>
      </w:tr>
      <w:tr w:rsidR="00E74E3A" w:rsidRPr="00351754" w14:paraId="27D4F972" w14:textId="77777777" w:rsidTr="0082410B">
        <w:trPr>
          <w:trHeight w:val="267"/>
        </w:trPr>
        <w:tc>
          <w:tcPr>
            <w:tcW w:w="426" w:type="dxa"/>
            <w:vMerge/>
            <w:vAlign w:val="center"/>
          </w:tcPr>
          <w:p w14:paraId="4EA61C76" w14:textId="47695E10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559EB288" w14:textId="72A3E70E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4433F92D" w14:textId="1C6086DB" w:rsidR="00E74E3A" w:rsidRPr="00E74E3A" w:rsidRDefault="00E74E3A" w:rsidP="00833291">
            <w:pPr>
              <w:rPr>
                <w:rFonts w:ascii="Calibri" w:hAnsi="Calibri" w:cs="Calibri"/>
              </w:rPr>
            </w:pPr>
            <w:r w:rsidRPr="00E74E3A">
              <w:rPr>
                <w:rFonts w:ascii="Calibri" w:hAnsi="Calibri" w:cs="Calibri"/>
              </w:rPr>
              <w:t xml:space="preserve">Modularity Analysis with </w:t>
            </w:r>
            <w:proofErr w:type="spellStart"/>
            <w:r w:rsidRPr="00E74E3A">
              <w:rPr>
                <w:rFonts w:ascii="Calibri" w:hAnsi="Calibri" w:cs="Calibri"/>
              </w:rPr>
              <w:t>BioPyhton</w:t>
            </w:r>
            <w:proofErr w:type="spellEnd"/>
          </w:p>
        </w:tc>
        <w:tc>
          <w:tcPr>
            <w:tcW w:w="749" w:type="dxa"/>
            <w:vMerge/>
            <w:vAlign w:val="center"/>
          </w:tcPr>
          <w:p w14:paraId="18EB1129" w14:textId="77777777" w:rsidR="00E74E3A" w:rsidRDefault="00E74E3A" w:rsidP="00833291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0CFE1542" w14:textId="77777777" w:rsidR="00E74E3A" w:rsidRDefault="00E74E3A" w:rsidP="00833291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0A8243C5" w14:textId="77777777" w:rsidR="00E74E3A" w:rsidRDefault="00E74E3A" w:rsidP="00833291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426E9849" w14:textId="77777777" w:rsidR="00E74E3A" w:rsidRDefault="00E74E3A" w:rsidP="00833291">
            <w:pPr>
              <w:jc w:val="center"/>
            </w:pPr>
          </w:p>
        </w:tc>
      </w:tr>
      <w:tr w:rsidR="00E74E3A" w:rsidRPr="00351754" w14:paraId="69D81345" w14:textId="77777777" w:rsidTr="0082410B">
        <w:trPr>
          <w:trHeight w:val="267"/>
        </w:trPr>
        <w:tc>
          <w:tcPr>
            <w:tcW w:w="426" w:type="dxa"/>
            <w:vMerge/>
            <w:vAlign w:val="center"/>
          </w:tcPr>
          <w:p w14:paraId="57D1CE28" w14:textId="304A65F4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26DEC2AD" w14:textId="14E3FC20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4ADF4123" w14:textId="26338790" w:rsidR="00E74E3A" w:rsidRPr="00E74E3A" w:rsidRDefault="00E74E3A" w:rsidP="00833291">
            <w:pPr>
              <w:rPr>
                <w:rFonts w:ascii="Calibri" w:hAnsi="Calibri" w:cs="Calibri"/>
              </w:rPr>
            </w:pPr>
            <w:r w:rsidRPr="00E74E3A">
              <w:rPr>
                <w:rFonts w:ascii="Calibri" w:hAnsi="Calibri" w:cs="Calibri"/>
              </w:rPr>
              <w:t>Complex Network Analysis</w:t>
            </w:r>
          </w:p>
        </w:tc>
        <w:tc>
          <w:tcPr>
            <w:tcW w:w="749" w:type="dxa"/>
            <w:vMerge/>
            <w:vAlign w:val="center"/>
          </w:tcPr>
          <w:p w14:paraId="71D2B0D5" w14:textId="77777777" w:rsidR="00E74E3A" w:rsidRDefault="00E74E3A" w:rsidP="00833291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3AD6C268" w14:textId="77777777" w:rsidR="00E74E3A" w:rsidRDefault="00E74E3A" w:rsidP="00833291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5BECE054" w14:textId="77777777" w:rsidR="00E74E3A" w:rsidRDefault="00E74E3A" w:rsidP="00833291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2966DA79" w14:textId="77777777" w:rsidR="00E74E3A" w:rsidRDefault="00E74E3A" w:rsidP="00833291">
            <w:pPr>
              <w:jc w:val="center"/>
            </w:pPr>
          </w:p>
        </w:tc>
      </w:tr>
      <w:tr w:rsidR="00E74E3A" w:rsidRPr="00351754" w14:paraId="12A38864" w14:textId="77777777" w:rsidTr="0082410B">
        <w:trPr>
          <w:trHeight w:val="267"/>
        </w:trPr>
        <w:tc>
          <w:tcPr>
            <w:tcW w:w="426" w:type="dxa"/>
            <w:vMerge/>
            <w:vAlign w:val="center"/>
          </w:tcPr>
          <w:p w14:paraId="3880BDF9" w14:textId="77777777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3E04B912" w14:textId="77777777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563CC98B" w14:textId="361C35D5" w:rsidR="00E74E3A" w:rsidRDefault="00E74E3A" w:rsidP="0083329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etwork Design</w:t>
            </w:r>
          </w:p>
        </w:tc>
        <w:tc>
          <w:tcPr>
            <w:tcW w:w="749" w:type="dxa"/>
            <w:vMerge/>
            <w:vAlign w:val="center"/>
          </w:tcPr>
          <w:p w14:paraId="750CC9D0" w14:textId="77777777" w:rsidR="00E74E3A" w:rsidRDefault="00E74E3A" w:rsidP="00833291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06A7151F" w14:textId="77777777" w:rsidR="00E74E3A" w:rsidRDefault="00E74E3A" w:rsidP="00833291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52E1F0BF" w14:textId="77777777" w:rsidR="00E74E3A" w:rsidRDefault="00E74E3A" w:rsidP="00833291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40DDA8DA" w14:textId="77777777" w:rsidR="00E74E3A" w:rsidRDefault="00E74E3A" w:rsidP="00833291">
            <w:pPr>
              <w:jc w:val="center"/>
            </w:pPr>
          </w:p>
        </w:tc>
      </w:tr>
      <w:tr w:rsidR="00E74E3A" w:rsidRPr="00351754" w14:paraId="189F72EA" w14:textId="77777777" w:rsidTr="0082410B">
        <w:trPr>
          <w:trHeight w:val="267"/>
        </w:trPr>
        <w:tc>
          <w:tcPr>
            <w:tcW w:w="426" w:type="dxa"/>
            <w:vMerge/>
            <w:vAlign w:val="center"/>
          </w:tcPr>
          <w:p w14:paraId="705A205A" w14:textId="77777777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4C981807" w14:textId="77777777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01DE9DC9" w14:textId="15737B51" w:rsidR="00E74E3A" w:rsidRDefault="00E74E3A" w:rsidP="00833291">
            <w:pPr>
              <w:rPr>
                <w:rFonts w:ascii="Calibri" w:hAnsi="Calibri" w:cs="Calibri"/>
              </w:rPr>
            </w:pPr>
            <w:r w:rsidRPr="00E74E3A">
              <w:rPr>
                <w:rFonts w:ascii="Calibri" w:hAnsi="Calibri" w:cs="Calibri"/>
              </w:rPr>
              <w:t>Distributed Algorithms</w:t>
            </w:r>
          </w:p>
        </w:tc>
        <w:tc>
          <w:tcPr>
            <w:tcW w:w="749" w:type="dxa"/>
            <w:vMerge/>
            <w:vAlign w:val="center"/>
          </w:tcPr>
          <w:p w14:paraId="5457E84F" w14:textId="77777777" w:rsidR="00E74E3A" w:rsidRDefault="00E74E3A" w:rsidP="00833291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4B77F2B2" w14:textId="77777777" w:rsidR="00E74E3A" w:rsidRDefault="00E74E3A" w:rsidP="00833291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53A678E5" w14:textId="77777777" w:rsidR="00E74E3A" w:rsidRDefault="00E74E3A" w:rsidP="00833291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3478C80D" w14:textId="77777777" w:rsidR="00E74E3A" w:rsidRDefault="00E74E3A" w:rsidP="00833291">
            <w:pPr>
              <w:jc w:val="center"/>
            </w:pPr>
          </w:p>
        </w:tc>
      </w:tr>
      <w:tr w:rsidR="00D105D7" w14:paraId="398D1846" w14:textId="77777777" w:rsidTr="0082410B">
        <w:trPr>
          <w:trHeight w:val="437"/>
        </w:trPr>
        <w:tc>
          <w:tcPr>
            <w:tcW w:w="426" w:type="dxa"/>
            <w:vMerge w:val="restart"/>
            <w:vAlign w:val="center"/>
          </w:tcPr>
          <w:p w14:paraId="28194005" w14:textId="58A03DD1" w:rsidR="00D105D7" w:rsidRPr="00351754" w:rsidRDefault="00D105D7" w:rsidP="00833291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2977" w:type="dxa"/>
            <w:vMerge w:val="restart"/>
            <w:vAlign w:val="center"/>
          </w:tcPr>
          <w:p w14:paraId="6BB9B65D" w14:textId="77777777" w:rsidR="00D105D7" w:rsidRPr="00351754" w:rsidRDefault="00D105D7" w:rsidP="00833291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f.Dr</w:t>
            </w:r>
            <w:proofErr w:type="spellEnd"/>
            <w:r>
              <w:rPr>
                <w:b/>
                <w:bCs/>
              </w:rPr>
              <w:t xml:space="preserve">. </w:t>
            </w:r>
            <w:r w:rsidRPr="00764A4F">
              <w:rPr>
                <w:b/>
                <w:bCs/>
              </w:rPr>
              <w:t>Serhat ÖZEKES</w:t>
            </w:r>
          </w:p>
        </w:tc>
        <w:tc>
          <w:tcPr>
            <w:tcW w:w="4212" w:type="dxa"/>
            <w:vAlign w:val="center"/>
          </w:tcPr>
          <w:p w14:paraId="4E95F09D" w14:textId="46146D2B" w:rsidR="00D105D7" w:rsidRPr="00D105D7" w:rsidRDefault="00D105D7" w:rsidP="00833291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 xml:space="preserve">Artificial Intelligence </w:t>
            </w:r>
          </w:p>
        </w:tc>
        <w:tc>
          <w:tcPr>
            <w:tcW w:w="749" w:type="dxa"/>
            <w:vMerge w:val="restart"/>
            <w:vAlign w:val="center"/>
          </w:tcPr>
          <w:p w14:paraId="693CA75A" w14:textId="229ACA46" w:rsidR="00D105D7" w:rsidRDefault="00F51C70" w:rsidP="00833291">
            <w:pPr>
              <w:jc w:val="center"/>
            </w:pPr>
            <w:r>
              <w:t>0</w:t>
            </w:r>
          </w:p>
        </w:tc>
        <w:tc>
          <w:tcPr>
            <w:tcW w:w="810" w:type="dxa"/>
            <w:vMerge w:val="restart"/>
            <w:vAlign w:val="center"/>
          </w:tcPr>
          <w:p w14:paraId="56ED0C3F" w14:textId="0FD35883" w:rsidR="00D105D7" w:rsidRDefault="00F51C70" w:rsidP="00833291">
            <w:pPr>
              <w:jc w:val="center"/>
            </w:pPr>
            <w:r>
              <w:t>0</w:t>
            </w:r>
          </w:p>
        </w:tc>
        <w:tc>
          <w:tcPr>
            <w:tcW w:w="749" w:type="dxa"/>
            <w:vMerge w:val="restart"/>
            <w:vAlign w:val="center"/>
          </w:tcPr>
          <w:p w14:paraId="5EFBC3F2" w14:textId="609EE7F9" w:rsidR="00D105D7" w:rsidRDefault="00F51C70" w:rsidP="00833291">
            <w:pPr>
              <w:jc w:val="center"/>
            </w:pPr>
            <w:r>
              <w:t>0</w:t>
            </w:r>
          </w:p>
        </w:tc>
        <w:tc>
          <w:tcPr>
            <w:tcW w:w="851" w:type="dxa"/>
            <w:vMerge w:val="restart"/>
            <w:vAlign w:val="center"/>
          </w:tcPr>
          <w:p w14:paraId="7B990CCD" w14:textId="78820C3F" w:rsidR="00D105D7" w:rsidRDefault="00F51C70" w:rsidP="00833291">
            <w:pPr>
              <w:jc w:val="center"/>
            </w:pPr>
            <w:r>
              <w:t>0</w:t>
            </w:r>
          </w:p>
        </w:tc>
      </w:tr>
      <w:tr w:rsidR="00D105D7" w14:paraId="39A30642" w14:textId="77777777" w:rsidTr="0082410B">
        <w:trPr>
          <w:trHeight w:val="437"/>
        </w:trPr>
        <w:tc>
          <w:tcPr>
            <w:tcW w:w="426" w:type="dxa"/>
            <w:vMerge/>
            <w:vAlign w:val="center"/>
          </w:tcPr>
          <w:p w14:paraId="74E8FC62" w14:textId="14A38AF1" w:rsidR="00D105D7" w:rsidRDefault="00D105D7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29273C55" w14:textId="1ED61A1A" w:rsidR="00D105D7" w:rsidRDefault="00D105D7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61423EC0" w14:textId="584F8648" w:rsidR="00D105D7" w:rsidRPr="00D105D7" w:rsidRDefault="00D105D7" w:rsidP="00833291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>Natural Language Processing</w:t>
            </w:r>
          </w:p>
        </w:tc>
        <w:tc>
          <w:tcPr>
            <w:tcW w:w="749" w:type="dxa"/>
            <w:vMerge/>
            <w:vAlign w:val="center"/>
          </w:tcPr>
          <w:p w14:paraId="456E3C98" w14:textId="77777777" w:rsidR="00D105D7" w:rsidRDefault="00D105D7" w:rsidP="00833291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31175BD3" w14:textId="77777777" w:rsidR="00D105D7" w:rsidRDefault="00D105D7" w:rsidP="00833291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682A87DD" w14:textId="77777777" w:rsidR="00D105D7" w:rsidRDefault="00D105D7" w:rsidP="00833291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42AB1DCC" w14:textId="77777777" w:rsidR="00D105D7" w:rsidRDefault="00D105D7" w:rsidP="00833291">
            <w:pPr>
              <w:jc w:val="center"/>
            </w:pPr>
          </w:p>
        </w:tc>
      </w:tr>
      <w:tr w:rsidR="00D105D7" w14:paraId="3D82348C" w14:textId="77777777" w:rsidTr="0082410B">
        <w:trPr>
          <w:trHeight w:val="437"/>
        </w:trPr>
        <w:tc>
          <w:tcPr>
            <w:tcW w:w="426" w:type="dxa"/>
            <w:vMerge/>
            <w:vAlign w:val="center"/>
          </w:tcPr>
          <w:p w14:paraId="3E33E213" w14:textId="61160AB4" w:rsidR="00D105D7" w:rsidRPr="00351754" w:rsidRDefault="00D105D7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6774D368" w14:textId="16B40EAC" w:rsidR="00D105D7" w:rsidRDefault="00D105D7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07DF3B30" w14:textId="18ACE510" w:rsidR="00D105D7" w:rsidRPr="00D105D7" w:rsidRDefault="00D105D7" w:rsidP="00833291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>Coding tools for ethical hacking</w:t>
            </w:r>
          </w:p>
        </w:tc>
        <w:tc>
          <w:tcPr>
            <w:tcW w:w="749" w:type="dxa"/>
            <w:vMerge/>
            <w:vAlign w:val="center"/>
          </w:tcPr>
          <w:p w14:paraId="19EE6453" w14:textId="77777777" w:rsidR="00D105D7" w:rsidRDefault="00D105D7" w:rsidP="00833291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698B8D5B" w14:textId="77777777" w:rsidR="00D105D7" w:rsidRDefault="00D105D7" w:rsidP="00833291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29BAC7A8" w14:textId="77777777" w:rsidR="00D105D7" w:rsidRDefault="00D105D7" w:rsidP="00833291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7D8A4B93" w14:textId="77777777" w:rsidR="00D105D7" w:rsidRDefault="00D105D7" w:rsidP="00833291">
            <w:pPr>
              <w:jc w:val="center"/>
            </w:pPr>
          </w:p>
        </w:tc>
      </w:tr>
      <w:tr w:rsidR="00D105D7" w14:paraId="31F82863" w14:textId="77777777" w:rsidTr="0082410B">
        <w:trPr>
          <w:trHeight w:val="437"/>
        </w:trPr>
        <w:tc>
          <w:tcPr>
            <w:tcW w:w="426" w:type="dxa"/>
            <w:vMerge/>
            <w:vAlign w:val="center"/>
          </w:tcPr>
          <w:p w14:paraId="5E1CEF03" w14:textId="77777777" w:rsidR="00D105D7" w:rsidRPr="00351754" w:rsidRDefault="00D105D7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170A24A7" w14:textId="77777777" w:rsidR="00D105D7" w:rsidRDefault="00D105D7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7B2CD6FB" w14:textId="3BDC5381" w:rsidR="00D105D7" w:rsidRPr="00D105D7" w:rsidRDefault="00D105D7" w:rsidP="00833291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>Digital Image Processing</w:t>
            </w:r>
          </w:p>
        </w:tc>
        <w:tc>
          <w:tcPr>
            <w:tcW w:w="749" w:type="dxa"/>
            <w:vMerge/>
            <w:vAlign w:val="center"/>
          </w:tcPr>
          <w:p w14:paraId="024063DB" w14:textId="77777777" w:rsidR="00D105D7" w:rsidRDefault="00D105D7" w:rsidP="00833291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7B438805" w14:textId="77777777" w:rsidR="00D105D7" w:rsidRDefault="00D105D7" w:rsidP="00833291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68C62240" w14:textId="77777777" w:rsidR="00D105D7" w:rsidRDefault="00D105D7" w:rsidP="00833291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141CDA87" w14:textId="77777777" w:rsidR="00D105D7" w:rsidRDefault="00D105D7" w:rsidP="00833291">
            <w:pPr>
              <w:jc w:val="center"/>
            </w:pPr>
          </w:p>
        </w:tc>
      </w:tr>
      <w:tr w:rsidR="00D105D7" w14:paraId="7EAD33E8" w14:textId="77777777" w:rsidTr="0082410B">
        <w:trPr>
          <w:trHeight w:val="437"/>
        </w:trPr>
        <w:tc>
          <w:tcPr>
            <w:tcW w:w="426" w:type="dxa"/>
            <w:vMerge/>
            <w:vAlign w:val="center"/>
          </w:tcPr>
          <w:p w14:paraId="53FA07D3" w14:textId="77777777" w:rsidR="00D105D7" w:rsidRPr="00351754" w:rsidRDefault="00D105D7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3A0B1CE5" w14:textId="77777777" w:rsidR="00D105D7" w:rsidRDefault="00D105D7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57603E9A" w14:textId="0E7C5AA7" w:rsidR="00D105D7" w:rsidRPr="00D105D7" w:rsidRDefault="00D105D7" w:rsidP="00833291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>Computer Forensics</w:t>
            </w:r>
          </w:p>
        </w:tc>
        <w:tc>
          <w:tcPr>
            <w:tcW w:w="749" w:type="dxa"/>
            <w:vMerge/>
            <w:vAlign w:val="center"/>
          </w:tcPr>
          <w:p w14:paraId="224E89BE" w14:textId="77777777" w:rsidR="00D105D7" w:rsidRDefault="00D105D7" w:rsidP="00833291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3A06F1CD" w14:textId="77777777" w:rsidR="00D105D7" w:rsidRDefault="00D105D7" w:rsidP="00833291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37770CA8" w14:textId="77777777" w:rsidR="00D105D7" w:rsidRDefault="00D105D7" w:rsidP="00833291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6D2D51EF" w14:textId="77777777" w:rsidR="00D105D7" w:rsidRDefault="00D105D7" w:rsidP="00833291">
            <w:pPr>
              <w:jc w:val="center"/>
            </w:pPr>
          </w:p>
        </w:tc>
      </w:tr>
      <w:tr w:rsidR="00E74E3A" w14:paraId="0D98C1C3" w14:textId="77777777" w:rsidTr="0082410B">
        <w:trPr>
          <w:trHeight w:val="437"/>
        </w:trPr>
        <w:tc>
          <w:tcPr>
            <w:tcW w:w="426" w:type="dxa"/>
            <w:vAlign w:val="center"/>
          </w:tcPr>
          <w:p w14:paraId="00744C2A" w14:textId="72F16103" w:rsidR="00E74E3A" w:rsidRDefault="00E74E3A" w:rsidP="00E74E3A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2977" w:type="dxa"/>
            <w:vAlign w:val="center"/>
          </w:tcPr>
          <w:p w14:paraId="089A97D1" w14:textId="2AA96ED5" w:rsidR="00E74E3A" w:rsidRDefault="00E74E3A" w:rsidP="00E74E3A">
            <w:pPr>
              <w:rPr>
                <w:b/>
                <w:bCs/>
              </w:rPr>
            </w:pPr>
            <w:proofErr w:type="spellStart"/>
            <w:proofErr w:type="gramStart"/>
            <w:r w:rsidRPr="001C425D">
              <w:rPr>
                <w:b/>
                <w:bCs/>
              </w:rPr>
              <w:t>Dr.Öğr</w:t>
            </w:r>
            <w:proofErr w:type="spellEnd"/>
            <w:proofErr w:type="gramEnd"/>
            <w:r w:rsidRPr="001C425D">
              <w:rPr>
                <w:b/>
                <w:bCs/>
              </w:rPr>
              <w:t xml:space="preserve">. </w:t>
            </w:r>
            <w:proofErr w:type="spellStart"/>
            <w:r w:rsidRPr="001C425D">
              <w:rPr>
                <w:b/>
                <w:bCs/>
              </w:rPr>
              <w:t>Üyesi</w:t>
            </w:r>
            <w:proofErr w:type="spellEnd"/>
            <w:r w:rsidRPr="001C425D">
              <w:rPr>
                <w:b/>
                <w:bCs/>
              </w:rPr>
              <w:t xml:space="preserve"> Burhan P</w:t>
            </w:r>
            <w:r>
              <w:rPr>
                <w:b/>
                <w:bCs/>
              </w:rPr>
              <w:t>ektaş</w:t>
            </w:r>
          </w:p>
        </w:tc>
        <w:tc>
          <w:tcPr>
            <w:tcW w:w="4212" w:type="dxa"/>
            <w:vAlign w:val="center"/>
          </w:tcPr>
          <w:p w14:paraId="2DBED504" w14:textId="779FF888" w:rsidR="00E74E3A" w:rsidRPr="00D105D7" w:rsidRDefault="00E74E3A" w:rsidP="00E74E3A">
            <w:pPr>
              <w:spacing w:after="240"/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 xml:space="preserve">Optimization techniques in engineering </w:t>
            </w:r>
          </w:p>
        </w:tc>
        <w:tc>
          <w:tcPr>
            <w:tcW w:w="749" w:type="dxa"/>
            <w:vAlign w:val="center"/>
          </w:tcPr>
          <w:p w14:paraId="0CFEC041" w14:textId="746D4045" w:rsidR="00E74E3A" w:rsidRDefault="00771799" w:rsidP="00E74E3A">
            <w:pPr>
              <w:jc w:val="center"/>
            </w:pPr>
            <w:r>
              <w:t>2</w:t>
            </w:r>
          </w:p>
        </w:tc>
        <w:tc>
          <w:tcPr>
            <w:tcW w:w="810" w:type="dxa"/>
            <w:vAlign w:val="center"/>
          </w:tcPr>
          <w:p w14:paraId="24222584" w14:textId="386B1FAC" w:rsidR="00E74E3A" w:rsidRDefault="00F51C70" w:rsidP="00E74E3A">
            <w:pPr>
              <w:jc w:val="center"/>
            </w:pPr>
            <w:r>
              <w:t>1</w:t>
            </w:r>
          </w:p>
        </w:tc>
        <w:tc>
          <w:tcPr>
            <w:tcW w:w="749" w:type="dxa"/>
            <w:vAlign w:val="center"/>
          </w:tcPr>
          <w:p w14:paraId="4D05F502" w14:textId="3CD91480" w:rsidR="00E74E3A" w:rsidRDefault="00771799" w:rsidP="00E74E3A">
            <w:pPr>
              <w:jc w:val="center"/>
            </w:pPr>
            <w:r>
              <w:t>4</w:t>
            </w:r>
          </w:p>
        </w:tc>
        <w:tc>
          <w:tcPr>
            <w:tcW w:w="851" w:type="dxa"/>
            <w:vAlign w:val="center"/>
          </w:tcPr>
          <w:p w14:paraId="78952AD2" w14:textId="6EF43BC7" w:rsidR="00E74E3A" w:rsidRDefault="00771799" w:rsidP="00E74E3A">
            <w:pPr>
              <w:jc w:val="center"/>
            </w:pPr>
            <w:r>
              <w:t>2</w:t>
            </w:r>
          </w:p>
        </w:tc>
      </w:tr>
      <w:tr w:rsidR="00D105D7" w14:paraId="0019F88E" w14:textId="77777777" w:rsidTr="0082410B">
        <w:trPr>
          <w:trHeight w:val="382"/>
        </w:trPr>
        <w:tc>
          <w:tcPr>
            <w:tcW w:w="426" w:type="dxa"/>
            <w:vMerge w:val="restart"/>
            <w:vAlign w:val="center"/>
          </w:tcPr>
          <w:p w14:paraId="4726B94C" w14:textId="2D982DBB" w:rsidR="00D105D7" w:rsidRPr="00351754" w:rsidRDefault="00D105D7" w:rsidP="00E74E3A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2977" w:type="dxa"/>
            <w:vMerge w:val="restart"/>
            <w:vAlign w:val="center"/>
          </w:tcPr>
          <w:p w14:paraId="339F7BAA" w14:textId="671F548D" w:rsidR="00D105D7" w:rsidRPr="00351754" w:rsidRDefault="00D105D7" w:rsidP="00E74E3A">
            <w:pPr>
              <w:rPr>
                <w:b/>
                <w:bCs/>
              </w:rPr>
            </w:pPr>
            <w:proofErr w:type="spellStart"/>
            <w:proofErr w:type="gramStart"/>
            <w:r>
              <w:rPr>
                <w:b/>
                <w:bCs/>
              </w:rPr>
              <w:t>Dr.Öğr</w:t>
            </w:r>
            <w:proofErr w:type="spellEnd"/>
            <w:proofErr w:type="gramEnd"/>
            <w:r>
              <w:rPr>
                <w:b/>
                <w:bCs/>
              </w:rPr>
              <w:t xml:space="preserve">. </w:t>
            </w:r>
            <w:proofErr w:type="spellStart"/>
            <w:r>
              <w:rPr>
                <w:b/>
                <w:bCs/>
              </w:rPr>
              <w:t>Üyesi</w:t>
            </w:r>
            <w:proofErr w:type="spellEnd"/>
            <w:r>
              <w:rPr>
                <w:b/>
                <w:bCs/>
              </w:rPr>
              <w:t xml:space="preserve"> Ümit TAŞ</w:t>
            </w:r>
          </w:p>
        </w:tc>
        <w:tc>
          <w:tcPr>
            <w:tcW w:w="4212" w:type="dxa"/>
            <w:vAlign w:val="center"/>
          </w:tcPr>
          <w:p w14:paraId="0858078C" w14:textId="1ED3E5CC" w:rsidR="00D105D7" w:rsidRPr="00D105D7" w:rsidRDefault="00D105D7" w:rsidP="00E74E3A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>Smart Home Control thru Mobile phone (including camera)</w:t>
            </w:r>
          </w:p>
        </w:tc>
        <w:tc>
          <w:tcPr>
            <w:tcW w:w="749" w:type="dxa"/>
            <w:vMerge w:val="restart"/>
            <w:vAlign w:val="center"/>
          </w:tcPr>
          <w:p w14:paraId="342630B8" w14:textId="4FA3F19A" w:rsidR="00D105D7" w:rsidRDefault="00F51C70" w:rsidP="00E74E3A">
            <w:pPr>
              <w:jc w:val="center"/>
            </w:pPr>
            <w:r>
              <w:t>0</w:t>
            </w:r>
          </w:p>
        </w:tc>
        <w:tc>
          <w:tcPr>
            <w:tcW w:w="810" w:type="dxa"/>
            <w:vMerge w:val="restart"/>
            <w:vAlign w:val="center"/>
          </w:tcPr>
          <w:p w14:paraId="3827D8CA" w14:textId="45204E6C" w:rsidR="00D105D7" w:rsidRDefault="00771799" w:rsidP="00E74E3A">
            <w:pPr>
              <w:jc w:val="center"/>
            </w:pPr>
            <w:r>
              <w:t>3</w:t>
            </w:r>
          </w:p>
        </w:tc>
        <w:tc>
          <w:tcPr>
            <w:tcW w:w="749" w:type="dxa"/>
            <w:vMerge w:val="restart"/>
            <w:vAlign w:val="center"/>
          </w:tcPr>
          <w:p w14:paraId="6BB47DF8" w14:textId="54C37761" w:rsidR="00D105D7" w:rsidRDefault="00F51C70" w:rsidP="00E74E3A">
            <w:pPr>
              <w:jc w:val="center"/>
            </w:pPr>
            <w:r>
              <w:t>1</w:t>
            </w:r>
          </w:p>
        </w:tc>
        <w:tc>
          <w:tcPr>
            <w:tcW w:w="851" w:type="dxa"/>
            <w:vMerge w:val="restart"/>
            <w:vAlign w:val="center"/>
          </w:tcPr>
          <w:p w14:paraId="065182F7" w14:textId="6863DD41" w:rsidR="00D105D7" w:rsidRDefault="00F51C70" w:rsidP="00E74E3A">
            <w:pPr>
              <w:jc w:val="center"/>
            </w:pPr>
            <w:r>
              <w:t>1</w:t>
            </w:r>
          </w:p>
        </w:tc>
      </w:tr>
      <w:tr w:rsidR="00D105D7" w14:paraId="144CE3A0" w14:textId="77777777" w:rsidTr="0082410B">
        <w:trPr>
          <w:trHeight w:val="382"/>
        </w:trPr>
        <w:tc>
          <w:tcPr>
            <w:tcW w:w="426" w:type="dxa"/>
            <w:vMerge/>
            <w:vAlign w:val="center"/>
          </w:tcPr>
          <w:p w14:paraId="1512E9D7" w14:textId="40ADA4E3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11A19202" w14:textId="522CE354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7E6B1357" w14:textId="53AE6387" w:rsidR="00D105D7" w:rsidRPr="00D105D7" w:rsidRDefault="00D105D7" w:rsidP="00E74E3A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>Electro Cardio Graph monitoring via Bluetooth + User interface (store, share)</w:t>
            </w:r>
          </w:p>
        </w:tc>
        <w:tc>
          <w:tcPr>
            <w:tcW w:w="749" w:type="dxa"/>
            <w:vMerge/>
            <w:vAlign w:val="center"/>
          </w:tcPr>
          <w:p w14:paraId="6CD1EEC8" w14:textId="77777777" w:rsidR="00D105D7" w:rsidRDefault="00D105D7" w:rsidP="00E74E3A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4CC26A5D" w14:textId="77777777" w:rsidR="00D105D7" w:rsidRDefault="00D105D7" w:rsidP="00E74E3A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5977476D" w14:textId="77777777" w:rsidR="00D105D7" w:rsidRDefault="00D105D7" w:rsidP="00E74E3A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4FFC120A" w14:textId="77777777" w:rsidR="00D105D7" w:rsidRDefault="00D105D7" w:rsidP="00E74E3A">
            <w:pPr>
              <w:jc w:val="center"/>
            </w:pPr>
          </w:p>
        </w:tc>
      </w:tr>
      <w:tr w:rsidR="00D105D7" w14:paraId="5AF90347" w14:textId="77777777" w:rsidTr="0082410B">
        <w:trPr>
          <w:trHeight w:val="382"/>
        </w:trPr>
        <w:tc>
          <w:tcPr>
            <w:tcW w:w="426" w:type="dxa"/>
            <w:vMerge/>
            <w:vAlign w:val="center"/>
          </w:tcPr>
          <w:p w14:paraId="11D0ADE4" w14:textId="609B796C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0DABB1B0" w14:textId="421F2A63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0ECC66B6" w14:textId="200A7410" w:rsidR="00D105D7" w:rsidRPr="00D105D7" w:rsidRDefault="00D105D7" w:rsidP="00E74E3A">
            <w:pPr>
              <w:rPr>
                <w:rFonts w:ascii="Calibri" w:hAnsi="Calibri" w:cs="Calibri"/>
              </w:rPr>
            </w:pPr>
            <w:proofErr w:type="gramStart"/>
            <w:r w:rsidRPr="00D105D7">
              <w:rPr>
                <w:rFonts w:ascii="Calibri" w:hAnsi="Calibri" w:cs="Calibri"/>
              </w:rPr>
              <w:t>Attendance  Control</w:t>
            </w:r>
            <w:proofErr w:type="gramEnd"/>
          </w:p>
        </w:tc>
        <w:tc>
          <w:tcPr>
            <w:tcW w:w="749" w:type="dxa"/>
            <w:vMerge/>
            <w:vAlign w:val="center"/>
          </w:tcPr>
          <w:p w14:paraId="528D0951" w14:textId="77777777" w:rsidR="00D105D7" w:rsidRDefault="00D105D7" w:rsidP="00E74E3A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07AB40EB" w14:textId="77777777" w:rsidR="00D105D7" w:rsidRDefault="00D105D7" w:rsidP="00E74E3A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4FE63EB4" w14:textId="77777777" w:rsidR="00D105D7" w:rsidRDefault="00D105D7" w:rsidP="00E74E3A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4F00563B" w14:textId="77777777" w:rsidR="00D105D7" w:rsidRDefault="00D105D7" w:rsidP="00E74E3A">
            <w:pPr>
              <w:jc w:val="center"/>
            </w:pPr>
          </w:p>
        </w:tc>
      </w:tr>
      <w:tr w:rsidR="00D105D7" w14:paraId="308DB487" w14:textId="77777777" w:rsidTr="0082410B">
        <w:trPr>
          <w:trHeight w:val="382"/>
        </w:trPr>
        <w:tc>
          <w:tcPr>
            <w:tcW w:w="426" w:type="dxa"/>
            <w:vMerge/>
            <w:vAlign w:val="center"/>
          </w:tcPr>
          <w:p w14:paraId="2E91765A" w14:textId="77777777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1D763210" w14:textId="77777777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5A6B61B5" w14:textId="12FF64BC" w:rsidR="00D105D7" w:rsidRPr="00D105D7" w:rsidRDefault="00D105D7" w:rsidP="00E74E3A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>8086 Simulator (%100 Software)</w:t>
            </w:r>
          </w:p>
        </w:tc>
        <w:tc>
          <w:tcPr>
            <w:tcW w:w="749" w:type="dxa"/>
            <w:vMerge/>
            <w:vAlign w:val="center"/>
          </w:tcPr>
          <w:p w14:paraId="64904B0C" w14:textId="77777777" w:rsidR="00D105D7" w:rsidRDefault="00D105D7" w:rsidP="00E74E3A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0E9BF397" w14:textId="77777777" w:rsidR="00D105D7" w:rsidRDefault="00D105D7" w:rsidP="00E74E3A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0FDC8E5F" w14:textId="77777777" w:rsidR="00D105D7" w:rsidRDefault="00D105D7" w:rsidP="00E74E3A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1B4E93ED" w14:textId="77777777" w:rsidR="00D105D7" w:rsidRDefault="00D105D7" w:rsidP="00E74E3A">
            <w:pPr>
              <w:jc w:val="center"/>
            </w:pPr>
          </w:p>
        </w:tc>
      </w:tr>
      <w:tr w:rsidR="00D105D7" w14:paraId="06C01EF2" w14:textId="77777777" w:rsidTr="0082410B">
        <w:trPr>
          <w:trHeight w:val="382"/>
        </w:trPr>
        <w:tc>
          <w:tcPr>
            <w:tcW w:w="426" w:type="dxa"/>
            <w:vMerge/>
            <w:vAlign w:val="center"/>
          </w:tcPr>
          <w:p w14:paraId="2930E66D" w14:textId="77777777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5404A96E" w14:textId="77777777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51E4C5E3" w14:textId="375DA540" w:rsidR="00D105D7" w:rsidRPr="00D105D7" w:rsidRDefault="00D105D7" w:rsidP="00E74E3A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>Neural Network Model for ECG Diagnostic (</w:t>
            </w:r>
            <w:proofErr w:type="spellStart"/>
            <w:r w:rsidRPr="00D105D7">
              <w:rPr>
                <w:rFonts w:ascii="Calibri" w:hAnsi="Calibri" w:cs="Calibri"/>
              </w:rPr>
              <w:t>Matlab</w:t>
            </w:r>
            <w:proofErr w:type="spellEnd"/>
            <w:r w:rsidRPr="00D105D7">
              <w:rPr>
                <w:rFonts w:ascii="Calibri" w:hAnsi="Calibri" w:cs="Calibri"/>
              </w:rPr>
              <w:t xml:space="preserve"> required)</w:t>
            </w:r>
          </w:p>
        </w:tc>
        <w:tc>
          <w:tcPr>
            <w:tcW w:w="749" w:type="dxa"/>
            <w:vMerge/>
            <w:vAlign w:val="center"/>
          </w:tcPr>
          <w:p w14:paraId="50888901" w14:textId="77777777" w:rsidR="00D105D7" w:rsidRDefault="00D105D7" w:rsidP="00E74E3A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20FCC8A7" w14:textId="77777777" w:rsidR="00D105D7" w:rsidRDefault="00D105D7" w:rsidP="00E74E3A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1CAA679E" w14:textId="77777777" w:rsidR="00D105D7" w:rsidRDefault="00D105D7" w:rsidP="00E74E3A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5055CDAC" w14:textId="77777777" w:rsidR="00D105D7" w:rsidRDefault="00D105D7" w:rsidP="00E74E3A">
            <w:pPr>
              <w:jc w:val="center"/>
            </w:pPr>
          </w:p>
        </w:tc>
      </w:tr>
      <w:tr w:rsidR="00D105D7" w14:paraId="7270677C" w14:textId="77777777" w:rsidTr="0082410B">
        <w:trPr>
          <w:trHeight w:val="382"/>
        </w:trPr>
        <w:tc>
          <w:tcPr>
            <w:tcW w:w="426" w:type="dxa"/>
            <w:vMerge/>
            <w:vAlign w:val="center"/>
          </w:tcPr>
          <w:p w14:paraId="0FACB610" w14:textId="478DFFB9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6FD134E3" w14:textId="40A9EE6F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47E6E7B1" w14:textId="4E66B7A4" w:rsidR="00D105D7" w:rsidRPr="00D105D7" w:rsidRDefault="00D105D7" w:rsidP="00E74E3A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>Neuro-Fuzzy Model for ECG Diagnostic (</w:t>
            </w:r>
            <w:proofErr w:type="spellStart"/>
            <w:r w:rsidRPr="00D105D7">
              <w:rPr>
                <w:rFonts w:ascii="Calibri" w:hAnsi="Calibri" w:cs="Calibri"/>
              </w:rPr>
              <w:t>Matlab</w:t>
            </w:r>
            <w:proofErr w:type="spellEnd"/>
            <w:r w:rsidRPr="00D105D7">
              <w:rPr>
                <w:rFonts w:ascii="Calibri" w:hAnsi="Calibri" w:cs="Calibri"/>
              </w:rPr>
              <w:t xml:space="preserve"> required)</w:t>
            </w:r>
          </w:p>
        </w:tc>
        <w:tc>
          <w:tcPr>
            <w:tcW w:w="749" w:type="dxa"/>
            <w:vMerge/>
            <w:vAlign w:val="center"/>
          </w:tcPr>
          <w:p w14:paraId="00535BA1" w14:textId="77777777" w:rsidR="00D105D7" w:rsidRDefault="00D105D7" w:rsidP="00E74E3A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18EED94D" w14:textId="77777777" w:rsidR="00D105D7" w:rsidRDefault="00D105D7" w:rsidP="00E74E3A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1E132017" w14:textId="77777777" w:rsidR="00D105D7" w:rsidRDefault="00D105D7" w:rsidP="00E74E3A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5EC2CE47" w14:textId="77777777" w:rsidR="00D105D7" w:rsidRDefault="00D105D7" w:rsidP="00E74E3A">
            <w:pPr>
              <w:jc w:val="center"/>
            </w:pPr>
          </w:p>
        </w:tc>
      </w:tr>
      <w:tr w:rsidR="00E74E3A" w14:paraId="3CFCBA90" w14:textId="77777777" w:rsidTr="0082410B">
        <w:trPr>
          <w:trHeight w:val="460"/>
        </w:trPr>
        <w:tc>
          <w:tcPr>
            <w:tcW w:w="426" w:type="dxa"/>
            <w:vAlign w:val="center"/>
          </w:tcPr>
          <w:p w14:paraId="7F610340" w14:textId="5F9DE1DB" w:rsidR="00E74E3A" w:rsidRPr="00351754" w:rsidRDefault="00D105D7" w:rsidP="00E74E3A">
            <w:pPr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2977" w:type="dxa"/>
            <w:vAlign w:val="center"/>
          </w:tcPr>
          <w:p w14:paraId="47C699C6" w14:textId="77777777" w:rsidR="00E74E3A" w:rsidRPr="00351754" w:rsidRDefault="00E74E3A" w:rsidP="00E74E3A">
            <w:pPr>
              <w:rPr>
                <w:b/>
                <w:bCs/>
              </w:rPr>
            </w:pPr>
            <w:proofErr w:type="spellStart"/>
            <w:proofErr w:type="gramStart"/>
            <w:r>
              <w:rPr>
                <w:b/>
                <w:bCs/>
              </w:rPr>
              <w:t>Dr.Öğr</w:t>
            </w:r>
            <w:proofErr w:type="spellEnd"/>
            <w:proofErr w:type="gramEnd"/>
            <w:r>
              <w:rPr>
                <w:b/>
                <w:bCs/>
              </w:rPr>
              <w:t xml:space="preserve">. </w:t>
            </w:r>
            <w:proofErr w:type="spellStart"/>
            <w:r>
              <w:rPr>
                <w:b/>
                <w:bCs/>
              </w:rPr>
              <w:t>Üyesi</w:t>
            </w:r>
            <w:proofErr w:type="spellEnd"/>
            <w:r>
              <w:rPr>
                <w:b/>
                <w:bCs/>
              </w:rPr>
              <w:t xml:space="preserve"> </w:t>
            </w:r>
            <w:r w:rsidRPr="00764A4F">
              <w:rPr>
                <w:b/>
                <w:bCs/>
              </w:rPr>
              <w:t>Ihab ELAFF</w:t>
            </w:r>
          </w:p>
        </w:tc>
        <w:tc>
          <w:tcPr>
            <w:tcW w:w="4212" w:type="dxa"/>
            <w:vAlign w:val="center"/>
          </w:tcPr>
          <w:p w14:paraId="29061B38" w14:textId="373B4214" w:rsidR="00E74E3A" w:rsidRPr="00D105D7" w:rsidRDefault="00E74E3A" w:rsidP="00E74E3A">
            <w:pPr>
              <w:spacing w:after="240"/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 xml:space="preserve">Intelligent robotics </w:t>
            </w:r>
          </w:p>
        </w:tc>
        <w:tc>
          <w:tcPr>
            <w:tcW w:w="749" w:type="dxa"/>
            <w:vAlign w:val="center"/>
          </w:tcPr>
          <w:p w14:paraId="6A4F0876" w14:textId="2D69F2EA" w:rsidR="00E74E3A" w:rsidRDefault="00F51C70" w:rsidP="00E74E3A">
            <w:pPr>
              <w:jc w:val="center"/>
            </w:pPr>
            <w:r>
              <w:t>0</w:t>
            </w:r>
          </w:p>
        </w:tc>
        <w:tc>
          <w:tcPr>
            <w:tcW w:w="810" w:type="dxa"/>
            <w:vAlign w:val="center"/>
          </w:tcPr>
          <w:p w14:paraId="75047DE4" w14:textId="37AEAF83" w:rsidR="00E74E3A" w:rsidRDefault="00F51C70" w:rsidP="00E74E3A">
            <w:pPr>
              <w:jc w:val="center"/>
            </w:pPr>
            <w:r>
              <w:t>1</w:t>
            </w:r>
          </w:p>
        </w:tc>
        <w:tc>
          <w:tcPr>
            <w:tcW w:w="749" w:type="dxa"/>
            <w:vAlign w:val="center"/>
          </w:tcPr>
          <w:p w14:paraId="485E8AAA" w14:textId="2B24CA23" w:rsidR="00E74E3A" w:rsidRDefault="00F51C70" w:rsidP="00E74E3A">
            <w:pPr>
              <w:jc w:val="center"/>
            </w:pPr>
            <w:r>
              <w:t>0</w:t>
            </w:r>
          </w:p>
        </w:tc>
        <w:tc>
          <w:tcPr>
            <w:tcW w:w="851" w:type="dxa"/>
            <w:vAlign w:val="center"/>
          </w:tcPr>
          <w:p w14:paraId="6DFA78E4" w14:textId="5B91F610" w:rsidR="00E74E3A" w:rsidRDefault="00F51C70" w:rsidP="00E74E3A">
            <w:pPr>
              <w:jc w:val="center"/>
            </w:pPr>
            <w:r>
              <w:t>1</w:t>
            </w:r>
          </w:p>
        </w:tc>
      </w:tr>
      <w:tr w:rsidR="00771799" w14:paraId="28761739" w14:textId="77777777" w:rsidTr="0082410B">
        <w:trPr>
          <w:trHeight w:val="452"/>
        </w:trPr>
        <w:tc>
          <w:tcPr>
            <w:tcW w:w="426" w:type="dxa"/>
            <w:vMerge w:val="restart"/>
            <w:vAlign w:val="center"/>
          </w:tcPr>
          <w:p w14:paraId="468E0A57" w14:textId="7D8E11BF" w:rsidR="00771799" w:rsidRDefault="00771799" w:rsidP="00E74E3A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2977" w:type="dxa"/>
            <w:vMerge w:val="restart"/>
            <w:vAlign w:val="center"/>
          </w:tcPr>
          <w:p w14:paraId="522F9840" w14:textId="77777777" w:rsidR="00771799" w:rsidRPr="00351754" w:rsidRDefault="00771799" w:rsidP="00E74E3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r. </w:t>
            </w:r>
            <w:proofErr w:type="spellStart"/>
            <w:r>
              <w:rPr>
                <w:b/>
                <w:bCs/>
              </w:rPr>
              <w:t>Öğr</w:t>
            </w:r>
            <w:proofErr w:type="spellEnd"/>
            <w:r>
              <w:rPr>
                <w:b/>
                <w:bCs/>
              </w:rPr>
              <w:t xml:space="preserve">. </w:t>
            </w:r>
            <w:proofErr w:type="spellStart"/>
            <w:r>
              <w:rPr>
                <w:b/>
                <w:bCs/>
              </w:rPr>
              <w:t>Üyesi</w:t>
            </w:r>
            <w:proofErr w:type="spellEnd"/>
            <w:r>
              <w:rPr>
                <w:b/>
                <w:bCs/>
              </w:rPr>
              <w:t xml:space="preserve"> E. Elif Tülay</w:t>
            </w:r>
          </w:p>
        </w:tc>
        <w:tc>
          <w:tcPr>
            <w:tcW w:w="4212" w:type="dxa"/>
            <w:vAlign w:val="center"/>
          </w:tcPr>
          <w:p w14:paraId="06F0B7A1" w14:textId="0C6C7A9A" w:rsidR="00771799" w:rsidRPr="00007C67" w:rsidRDefault="00771799" w:rsidP="00E74E3A">
            <w:pPr>
              <w:rPr>
                <w:rFonts w:cstheme="minorHAnsi"/>
              </w:rPr>
            </w:pPr>
            <w:r>
              <w:rPr>
                <w:rFonts w:cstheme="minorHAnsi"/>
              </w:rPr>
              <w:t>Brain – Computer Interface (BCI)</w:t>
            </w:r>
          </w:p>
        </w:tc>
        <w:tc>
          <w:tcPr>
            <w:tcW w:w="749" w:type="dxa"/>
            <w:vMerge w:val="restart"/>
            <w:vAlign w:val="center"/>
          </w:tcPr>
          <w:p w14:paraId="5BC14FF0" w14:textId="5C64D822" w:rsidR="00771799" w:rsidRDefault="00F51C70" w:rsidP="00E74E3A">
            <w:pPr>
              <w:jc w:val="center"/>
            </w:pPr>
            <w:r>
              <w:t>0</w:t>
            </w:r>
          </w:p>
        </w:tc>
        <w:tc>
          <w:tcPr>
            <w:tcW w:w="810" w:type="dxa"/>
            <w:vMerge w:val="restart"/>
            <w:vAlign w:val="center"/>
          </w:tcPr>
          <w:p w14:paraId="222489B9" w14:textId="09FC1E4A" w:rsidR="00771799" w:rsidRDefault="00F51C70" w:rsidP="00E74E3A">
            <w:pPr>
              <w:jc w:val="center"/>
            </w:pPr>
            <w:r>
              <w:t>2</w:t>
            </w:r>
          </w:p>
        </w:tc>
        <w:tc>
          <w:tcPr>
            <w:tcW w:w="749" w:type="dxa"/>
            <w:vMerge w:val="restart"/>
            <w:vAlign w:val="center"/>
          </w:tcPr>
          <w:p w14:paraId="6EC44862" w14:textId="421940BD" w:rsidR="00771799" w:rsidRDefault="00F51C70" w:rsidP="00E74E3A">
            <w:pPr>
              <w:jc w:val="center"/>
            </w:pPr>
            <w:r>
              <w:t>0</w:t>
            </w:r>
          </w:p>
        </w:tc>
        <w:tc>
          <w:tcPr>
            <w:tcW w:w="851" w:type="dxa"/>
            <w:vMerge w:val="restart"/>
            <w:vAlign w:val="center"/>
          </w:tcPr>
          <w:p w14:paraId="7B19D10F" w14:textId="601A9763" w:rsidR="00771799" w:rsidRDefault="00F51C70" w:rsidP="00E74E3A">
            <w:pPr>
              <w:jc w:val="center"/>
            </w:pPr>
            <w:r>
              <w:t>0</w:t>
            </w:r>
          </w:p>
        </w:tc>
      </w:tr>
      <w:tr w:rsidR="00771799" w14:paraId="685FBFB2" w14:textId="77777777" w:rsidTr="0082410B">
        <w:trPr>
          <w:trHeight w:val="452"/>
        </w:trPr>
        <w:tc>
          <w:tcPr>
            <w:tcW w:w="426" w:type="dxa"/>
            <w:vMerge/>
            <w:vAlign w:val="center"/>
          </w:tcPr>
          <w:p w14:paraId="5565B967" w14:textId="455589A3" w:rsidR="00771799" w:rsidRDefault="00771799" w:rsidP="00E74E3A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3A867A23" w14:textId="4E4BBCEE" w:rsidR="00771799" w:rsidRDefault="00771799" w:rsidP="00E74E3A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540862C3" w14:textId="22B19046" w:rsidR="00771799" w:rsidRPr="00007C67" w:rsidRDefault="00771799" w:rsidP="00E74E3A">
            <w:pPr>
              <w:rPr>
                <w:rFonts w:cstheme="minorHAnsi"/>
              </w:rPr>
            </w:pPr>
            <w:r>
              <w:rPr>
                <w:rFonts w:cstheme="minorHAnsi"/>
              </w:rPr>
              <w:t>Machine Learning</w:t>
            </w:r>
          </w:p>
        </w:tc>
        <w:tc>
          <w:tcPr>
            <w:tcW w:w="749" w:type="dxa"/>
            <w:vMerge/>
            <w:vAlign w:val="center"/>
          </w:tcPr>
          <w:p w14:paraId="60C1A8B5" w14:textId="6F5861AF" w:rsidR="00771799" w:rsidRDefault="00771799" w:rsidP="00E74E3A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007207BE" w14:textId="56E376FB" w:rsidR="00771799" w:rsidRDefault="00771799" w:rsidP="00E74E3A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319FAB49" w14:textId="023C1AF9" w:rsidR="00771799" w:rsidRDefault="00771799" w:rsidP="00E74E3A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557AF041" w14:textId="619A9467" w:rsidR="00771799" w:rsidRDefault="00771799" w:rsidP="00E74E3A">
            <w:pPr>
              <w:jc w:val="center"/>
            </w:pPr>
          </w:p>
        </w:tc>
      </w:tr>
    </w:tbl>
    <w:p w14:paraId="4C252081" w14:textId="007C2115" w:rsidR="002111FD" w:rsidRDefault="002111FD" w:rsidP="00764A4F"/>
    <w:p w14:paraId="350DD7D4" w14:textId="6F1DB881" w:rsidR="002A293B" w:rsidRDefault="002A293B" w:rsidP="00764A4F"/>
    <w:p w14:paraId="623C260F" w14:textId="388CF2FA" w:rsidR="002A293B" w:rsidRDefault="002A293B" w:rsidP="00764A4F"/>
    <w:p w14:paraId="12523F62" w14:textId="77777777" w:rsidR="002A293B" w:rsidRDefault="002A293B" w:rsidP="00764A4F"/>
    <w:p w14:paraId="475CE209" w14:textId="77777777" w:rsidR="00764A4F" w:rsidRDefault="00764A4F" w:rsidP="00764A4F">
      <w:r>
        <w:t>For students whom want to register graduation project for this year, the following criteria applies:</w:t>
      </w:r>
    </w:p>
    <w:p w14:paraId="0DBDDB60" w14:textId="6EED8ADD" w:rsidR="00AD56F8" w:rsidRDefault="00745B91" w:rsidP="00AD56F8">
      <w:pPr>
        <w:pStyle w:val="ListeParagraf"/>
        <w:numPr>
          <w:ilvl w:val="0"/>
          <w:numId w:val="1"/>
        </w:numPr>
      </w:pPr>
      <w:r w:rsidRPr="00745B91">
        <w:t xml:space="preserve">The student </w:t>
      </w:r>
      <w:r w:rsidR="00F7143F">
        <w:t>should</w:t>
      </w:r>
      <w:r w:rsidRPr="00745B91">
        <w:t xml:space="preserve"> fill in the "Graduation Projects Preference Form" containing the name of the </w:t>
      </w:r>
      <w:r>
        <w:t xml:space="preserve">instructor </w:t>
      </w:r>
      <w:r w:rsidRPr="00745B91">
        <w:t xml:space="preserve">student </w:t>
      </w:r>
      <w:r w:rsidR="00F7143F" w:rsidRPr="00745B91">
        <w:t>prefer</w:t>
      </w:r>
      <w:r w:rsidR="00F7143F">
        <w:t>red</w:t>
      </w:r>
      <w:r w:rsidR="00AD56F8">
        <w:t>.</w:t>
      </w:r>
    </w:p>
    <w:p w14:paraId="14AECD7E" w14:textId="219F28EF" w:rsidR="00F7143F" w:rsidRDefault="00F7143F" w:rsidP="008D0B4B">
      <w:pPr>
        <w:pStyle w:val="ListeParagraf"/>
        <w:numPr>
          <w:ilvl w:val="0"/>
          <w:numId w:val="1"/>
        </w:numPr>
      </w:pPr>
      <w:r>
        <w:t xml:space="preserve">Then send it to Dr. Emine Elif Tülay after signing. You may scan and send </w:t>
      </w:r>
      <w:r w:rsidR="00C02891">
        <w:t xml:space="preserve">either </w:t>
      </w:r>
      <w:r>
        <w:t xml:space="preserve">via email to </w:t>
      </w:r>
      <w:hyperlink r:id="rId8" w:history="1">
        <w:r w:rsidRPr="000F3186">
          <w:rPr>
            <w:rStyle w:val="Kpr"/>
          </w:rPr>
          <w:t>emineelif.tulay@uskudar.edu.tr</w:t>
        </w:r>
      </w:hyperlink>
      <w:r>
        <w:t xml:space="preserve"> </w:t>
      </w:r>
      <w:r w:rsidR="00C02891">
        <w:t xml:space="preserve">or STIX Message </w:t>
      </w:r>
      <w:r>
        <w:t>with the subject title “</w:t>
      </w:r>
      <w:r w:rsidRPr="00764A4F">
        <w:t>Graduation Projects Preferences Form</w:t>
      </w:r>
      <w:r>
        <w:t>”.</w:t>
      </w:r>
    </w:p>
    <w:p w14:paraId="38B25611" w14:textId="2A511170" w:rsidR="008D0B4B" w:rsidRDefault="008D0B4B" w:rsidP="008D0B4B">
      <w:pPr>
        <w:pStyle w:val="ListeParagraf"/>
        <w:numPr>
          <w:ilvl w:val="0"/>
          <w:numId w:val="1"/>
        </w:numPr>
      </w:pPr>
      <w:r>
        <w:t xml:space="preserve">Students </w:t>
      </w:r>
      <w:r w:rsidR="00AD56F8">
        <w:t>will</w:t>
      </w:r>
      <w:r>
        <w:t xml:space="preserve"> be </w:t>
      </w:r>
      <w:r w:rsidR="00AD56F8">
        <w:t xml:space="preserve">assigned </w:t>
      </w:r>
      <w:r>
        <w:t>to instructor’s projects according to the instructor preferences based on available slot for the students’ Catego</w:t>
      </w:r>
      <w:r w:rsidR="004924BD">
        <w:t>ries</w:t>
      </w:r>
      <w:r>
        <w:t>.</w:t>
      </w:r>
    </w:p>
    <w:p w14:paraId="23B2A547" w14:textId="04B195A5" w:rsidR="008D0B4B" w:rsidRDefault="008D0B4B" w:rsidP="008D0B4B">
      <w:pPr>
        <w:pStyle w:val="ListeParagraf"/>
        <w:numPr>
          <w:ilvl w:val="0"/>
          <w:numId w:val="1"/>
        </w:numPr>
      </w:pPr>
      <w:r>
        <w:t xml:space="preserve">After Students </w:t>
      </w:r>
      <w:r w:rsidR="00AD56F8">
        <w:t>will</w:t>
      </w:r>
      <w:r w:rsidR="0044355E">
        <w:t xml:space="preserve"> be assigned to </w:t>
      </w:r>
      <w:r>
        <w:t xml:space="preserve">instructor’s projects, the </w:t>
      </w:r>
      <w:r w:rsidRPr="008D0B4B">
        <w:t>remaining</w:t>
      </w:r>
      <w:r>
        <w:t xml:space="preserve"> quotas would be announced again.</w:t>
      </w:r>
    </w:p>
    <w:p w14:paraId="2CF4D361" w14:textId="3690745F" w:rsidR="00AD56F8" w:rsidRDefault="008D0B4B" w:rsidP="008D0B4B">
      <w:pPr>
        <w:pStyle w:val="ListeParagraf"/>
        <w:numPr>
          <w:ilvl w:val="0"/>
          <w:numId w:val="1"/>
        </w:numPr>
      </w:pPr>
      <w:r>
        <w:t xml:space="preserve">Students </w:t>
      </w:r>
      <w:r w:rsidR="00AD56F8">
        <w:t>who still did not assigned to any instructor’s projects will repeat the previous steps.</w:t>
      </w:r>
    </w:p>
    <w:p w14:paraId="78DC88D9" w14:textId="77777777" w:rsidR="00315EF1" w:rsidRDefault="00315EF1" w:rsidP="00AD56F8">
      <w:pPr>
        <w:ind w:left="360"/>
        <w:sectPr w:rsidR="00315EF1" w:rsidSect="006B15C7"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</w:p>
    <w:p w14:paraId="3F7AEF82" w14:textId="1708AC8F" w:rsidR="00315EF1" w:rsidRDefault="0044355E" w:rsidP="00315EF1">
      <w:pPr>
        <w:pStyle w:val="ListeParagraf"/>
        <w:numPr>
          <w:ilvl w:val="0"/>
          <w:numId w:val="1"/>
        </w:numPr>
      </w:pPr>
      <w:r>
        <w:t>Four “Categor</w:t>
      </w:r>
      <w:r w:rsidR="00383ED1">
        <w:t>ies</w:t>
      </w:r>
      <w:r>
        <w:t xml:space="preserve">” </w:t>
      </w:r>
      <w:r w:rsidR="00803ACB">
        <w:t>are available</w:t>
      </w:r>
      <w:r>
        <w:t xml:space="preserve"> as the following: </w:t>
      </w:r>
    </w:p>
    <w:p w14:paraId="6A431FAC" w14:textId="77777777" w:rsidR="005749AD" w:rsidRDefault="005749AD" w:rsidP="005749AD">
      <w:pPr>
        <w:pStyle w:val="ListeParagraf"/>
      </w:pPr>
    </w:p>
    <w:tbl>
      <w:tblPr>
        <w:tblStyle w:val="TabloKlavuzu"/>
        <w:tblW w:w="3398" w:type="dxa"/>
        <w:jc w:val="center"/>
        <w:tblLook w:val="04A0" w:firstRow="1" w:lastRow="0" w:firstColumn="1" w:lastColumn="0" w:noHBand="0" w:noVBand="1"/>
      </w:tblPr>
      <w:tblGrid>
        <w:gridCol w:w="1710"/>
        <w:gridCol w:w="1688"/>
      </w:tblGrid>
      <w:tr w:rsidR="0044355E" w:rsidRPr="0044355E" w14:paraId="416A3539" w14:textId="77777777" w:rsidTr="0044355E">
        <w:trPr>
          <w:trHeight w:val="413"/>
          <w:jc w:val="center"/>
        </w:trPr>
        <w:tc>
          <w:tcPr>
            <w:tcW w:w="1710" w:type="dxa"/>
            <w:shd w:val="clear" w:color="auto" w:fill="BFBFBF" w:themeFill="background1" w:themeFillShade="BF"/>
            <w:vAlign w:val="center"/>
          </w:tcPr>
          <w:p w14:paraId="2C22F455" w14:textId="0D729F48" w:rsidR="0044355E" w:rsidRPr="0044355E" w:rsidRDefault="0044355E" w:rsidP="0044355E">
            <w:pPr>
              <w:pStyle w:val="ListeParagraf"/>
              <w:ind w:left="0"/>
              <w:jc w:val="center"/>
              <w:rPr>
                <w:b/>
                <w:bCs/>
              </w:rPr>
            </w:pPr>
            <w:r w:rsidRPr="0044355E">
              <w:rPr>
                <w:b/>
                <w:bCs/>
              </w:rPr>
              <w:t>Categor</w:t>
            </w:r>
            <w:r w:rsidR="0063706D">
              <w:rPr>
                <w:b/>
                <w:bCs/>
              </w:rPr>
              <w:t>ies</w:t>
            </w:r>
          </w:p>
        </w:tc>
        <w:tc>
          <w:tcPr>
            <w:tcW w:w="1688" w:type="dxa"/>
            <w:shd w:val="clear" w:color="auto" w:fill="BFBFBF" w:themeFill="background1" w:themeFillShade="BF"/>
            <w:vAlign w:val="center"/>
          </w:tcPr>
          <w:p w14:paraId="54043B77" w14:textId="77777777" w:rsidR="0044355E" w:rsidRPr="0044355E" w:rsidRDefault="0044355E" w:rsidP="0044355E">
            <w:pPr>
              <w:pStyle w:val="ListeParagraf"/>
              <w:ind w:left="0"/>
              <w:jc w:val="center"/>
              <w:rPr>
                <w:b/>
                <w:bCs/>
              </w:rPr>
            </w:pPr>
            <w:r w:rsidRPr="0044355E">
              <w:rPr>
                <w:b/>
                <w:bCs/>
              </w:rPr>
              <w:t>GPA Range</w:t>
            </w:r>
          </w:p>
        </w:tc>
      </w:tr>
      <w:tr w:rsidR="006044B5" w14:paraId="20B0B09C" w14:textId="77777777" w:rsidTr="0044355E">
        <w:trPr>
          <w:trHeight w:val="350"/>
          <w:jc w:val="center"/>
        </w:trPr>
        <w:tc>
          <w:tcPr>
            <w:tcW w:w="1710" w:type="dxa"/>
            <w:vAlign w:val="center"/>
          </w:tcPr>
          <w:p w14:paraId="2288A240" w14:textId="77777777" w:rsidR="006044B5" w:rsidRDefault="006044B5" w:rsidP="006044B5">
            <w:pPr>
              <w:pStyle w:val="ListeParagraf"/>
              <w:ind w:left="0"/>
              <w:jc w:val="center"/>
            </w:pPr>
            <w:r>
              <w:t>A-Category</w:t>
            </w:r>
          </w:p>
        </w:tc>
        <w:tc>
          <w:tcPr>
            <w:tcW w:w="1688" w:type="dxa"/>
            <w:vAlign w:val="center"/>
          </w:tcPr>
          <w:p w14:paraId="6EC54338" w14:textId="5EEECF3E" w:rsidR="006044B5" w:rsidRDefault="006044B5" w:rsidP="006044B5">
            <w:pPr>
              <w:pStyle w:val="ListeParagraf"/>
              <w:ind w:left="0"/>
              <w:jc w:val="center"/>
            </w:pPr>
            <w:r>
              <w:t>3.34 – 4.00</w:t>
            </w:r>
          </w:p>
        </w:tc>
      </w:tr>
      <w:tr w:rsidR="006044B5" w14:paraId="3D4AF19F" w14:textId="77777777" w:rsidTr="0044355E">
        <w:trPr>
          <w:trHeight w:val="350"/>
          <w:jc w:val="center"/>
        </w:trPr>
        <w:tc>
          <w:tcPr>
            <w:tcW w:w="1710" w:type="dxa"/>
            <w:vAlign w:val="center"/>
          </w:tcPr>
          <w:p w14:paraId="35740E7D" w14:textId="77777777" w:rsidR="006044B5" w:rsidRDefault="006044B5" w:rsidP="006044B5">
            <w:pPr>
              <w:pStyle w:val="ListeParagraf"/>
              <w:ind w:left="0"/>
              <w:jc w:val="center"/>
            </w:pPr>
            <w:r>
              <w:t xml:space="preserve">B-Category </w:t>
            </w:r>
          </w:p>
        </w:tc>
        <w:tc>
          <w:tcPr>
            <w:tcW w:w="1688" w:type="dxa"/>
            <w:vAlign w:val="center"/>
          </w:tcPr>
          <w:p w14:paraId="405CA5A1" w14:textId="063B8C2A" w:rsidR="006044B5" w:rsidRDefault="006044B5" w:rsidP="006044B5">
            <w:pPr>
              <w:pStyle w:val="ListeParagraf"/>
              <w:ind w:left="0"/>
              <w:jc w:val="center"/>
            </w:pPr>
            <w:r>
              <w:t>2.87 – 3.33</w:t>
            </w:r>
          </w:p>
        </w:tc>
      </w:tr>
      <w:tr w:rsidR="006044B5" w14:paraId="0BC3C55A" w14:textId="77777777" w:rsidTr="0044355E">
        <w:trPr>
          <w:trHeight w:val="341"/>
          <w:jc w:val="center"/>
        </w:trPr>
        <w:tc>
          <w:tcPr>
            <w:tcW w:w="1710" w:type="dxa"/>
            <w:vAlign w:val="center"/>
          </w:tcPr>
          <w:p w14:paraId="7F243C52" w14:textId="77777777" w:rsidR="006044B5" w:rsidRDefault="006044B5" w:rsidP="006044B5">
            <w:pPr>
              <w:pStyle w:val="ListeParagraf"/>
              <w:ind w:left="0"/>
              <w:jc w:val="center"/>
            </w:pPr>
            <w:r>
              <w:t>C-Category</w:t>
            </w:r>
          </w:p>
        </w:tc>
        <w:tc>
          <w:tcPr>
            <w:tcW w:w="1688" w:type="dxa"/>
            <w:vAlign w:val="center"/>
          </w:tcPr>
          <w:p w14:paraId="2C2B14A5" w14:textId="147B11F8" w:rsidR="006044B5" w:rsidRDefault="006044B5" w:rsidP="006044B5">
            <w:pPr>
              <w:pStyle w:val="ListeParagraf"/>
              <w:ind w:left="0"/>
              <w:jc w:val="center"/>
            </w:pPr>
            <w:r>
              <w:t>2.39 – 2.86</w:t>
            </w:r>
          </w:p>
        </w:tc>
      </w:tr>
      <w:tr w:rsidR="006044B5" w14:paraId="2017A0B4" w14:textId="77777777" w:rsidTr="0044355E">
        <w:trPr>
          <w:trHeight w:val="341"/>
          <w:jc w:val="center"/>
        </w:trPr>
        <w:tc>
          <w:tcPr>
            <w:tcW w:w="1710" w:type="dxa"/>
            <w:vAlign w:val="center"/>
          </w:tcPr>
          <w:p w14:paraId="7076C524" w14:textId="77777777" w:rsidR="006044B5" w:rsidRDefault="006044B5" w:rsidP="006044B5">
            <w:pPr>
              <w:pStyle w:val="ListeParagraf"/>
              <w:ind w:left="0"/>
              <w:jc w:val="center"/>
            </w:pPr>
            <w:r>
              <w:t>D-Category</w:t>
            </w:r>
          </w:p>
        </w:tc>
        <w:tc>
          <w:tcPr>
            <w:tcW w:w="1688" w:type="dxa"/>
            <w:vAlign w:val="center"/>
          </w:tcPr>
          <w:p w14:paraId="1775DFCE" w14:textId="029D1051" w:rsidR="006044B5" w:rsidRDefault="006044B5" w:rsidP="006044B5">
            <w:pPr>
              <w:pStyle w:val="ListeParagraf"/>
              <w:ind w:left="0"/>
              <w:jc w:val="center"/>
            </w:pPr>
            <w:r>
              <w:t>0.00 – 2.38</w:t>
            </w:r>
          </w:p>
        </w:tc>
      </w:tr>
    </w:tbl>
    <w:p w14:paraId="457CDC14" w14:textId="77777777" w:rsidR="002111FD" w:rsidRDefault="002111FD" w:rsidP="0044355E">
      <w:pPr>
        <w:pStyle w:val="ListeParagraf"/>
        <w:ind w:left="0"/>
        <w:jc w:val="center"/>
        <w:sectPr w:rsidR="002111FD" w:rsidSect="002111FD">
          <w:type w:val="continuous"/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</w:p>
    <w:p w14:paraId="6213B811" w14:textId="77777777" w:rsidR="00315EF1" w:rsidRDefault="00315EF1" w:rsidP="0044355E">
      <w:pPr>
        <w:pStyle w:val="ListeParagraf"/>
        <w:sectPr w:rsidR="00315EF1" w:rsidSect="00315EF1">
          <w:type w:val="continuous"/>
          <w:pgSz w:w="12240" w:h="15840"/>
          <w:pgMar w:top="990" w:right="1440" w:bottom="1440" w:left="1440" w:header="720" w:footer="720" w:gutter="0"/>
          <w:cols w:num="2" w:space="720"/>
          <w:docGrid w:linePitch="360"/>
        </w:sectPr>
      </w:pPr>
    </w:p>
    <w:p w14:paraId="298944FC" w14:textId="13E75F05" w:rsidR="005A5550" w:rsidRPr="005A5550" w:rsidRDefault="00D6064E" w:rsidP="005A5550">
      <w:pPr>
        <w:pStyle w:val="ListeParagraf"/>
        <w:numPr>
          <w:ilvl w:val="0"/>
          <w:numId w:val="1"/>
        </w:numPr>
      </w:pPr>
      <w:r>
        <w:rPr>
          <w:b/>
          <w:bCs/>
        </w:rPr>
        <w:t>03</w:t>
      </w:r>
      <w:r w:rsidR="004715F5" w:rsidRPr="005A5550">
        <w:rPr>
          <w:b/>
          <w:bCs/>
        </w:rPr>
        <w:t>.1</w:t>
      </w:r>
      <w:r>
        <w:rPr>
          <w:b/>
          <w:bCs/>
        </w:rPr>
        <w:t>1</w:t>
      </w:r>
      <w:r w:rsidR="004715F5" w:rsidRPr="005A5550">
        <w:rPr>
          <w:b/>
          <w:bCs/>
        </w:rPr>
        <w:t>.20</w:t>
      </w:r>
      <w:r w:rsidR="004715F5">
        <w:rPr>
          <w:b/>
          <w:bCs/>
        </w:rPr>
        <w:t xml:space="preserve">20 </w:t>
      </w:r>
      <w:r w:rsidR="005C1C63">
        <w:rPr>
          <w:b/>
          <w:bCs/>
        </w:rPr>
        <w:t>(at 1</w:t>
      </w:r>
      <w:r>
        <w:rPr>
          <w:b/>
          <w:bCs/>
        </w:rPr>
        <w:t>3</w:t>
      </w:r>
      <w:r w:rsidR="005C1C63">
        <w:rPr>
          <w:b/>
          <w:bCs/>
        </w:rPr>
        <w:t>:00)</w:t>
      </w:r>
      <w:r w:rsidR="00AD29A7">
        <w:rPr>
          <w:b/>
          <w:bCs/>
        </w:rPr>
        <w:t xml:space="preserve"> </w:t>
      </w:r>
      <w:r w:rsidR="004715F5" w:rsidRPr="004715F5">
        <w:rPr>
          <w:bCs/>
        </w:rPr>
        <w:t>is the</w:t>
      </w:r>
      <w:r w:rsidR="004715F5">
        <w:rPr>
          <w:b/>
          <w:bCs/>
        </w:rPr>
        <w:t xml:space="preserve"> </w:t>
      </w:r>
      <w:r w:rsidR="004715F5" w:rsidRPr="004715F5">
        <w:rPr>
          <w:bCs/>
        </w:rPr>
        <w:t xml:space="preserve">deadline to send </w:t>
      </w:r>
      <w:r w:rsidR="004715F5" w:rsidRPr="004715F5">
        <w:t>"</w:t>
      </w:r>
      <w:r w:rsidR="004715F5" w:rsidRPr="00745B91">
        <w:t>Graduation Projects Preference Form"</w:t>
      </w:r>
      <w:r w:rsidR="004715F5">
        <w:t>.</w:t>
      </w:r>
      <w:r w:rsidR="00167AE1">
        <w:rPr>
          <w:b/>
          <w:bCs/>
        </w:rPr>
        <w:t xml:space="preserve"> </w:t>
      </w:r>
      <w:r w:rsidR="00CA584C">
        <w:rPr>
          <w:bCs/>
        </w:rPr>
        <w:t>On</w:t>
      </w:r>
      <w:r w:rsidR="00167AE1">
        <w:rPr>
          <w:b/>
          <w:bCs/>
        </w:rPr>
        <w:t xml:space="preserve"> 0</w:t>
      </w:r>
      <w:r>
        <w:rPr>
          <w:b/>
          <w:bCs/>
        </w:rPr>
        <w:t>4</w:t>
      </w:r>
      <w:r w:rsidR="00803ACB" w:rsidRPr="005A5550">
        <w:rPr>
          <w:b/>
          <w:bCs/>
        </w:rPr>
        <w:t>.1</w:t>
      </w:r>
      <w:r w:rsidR="00167AE1">
        <w:rPr>
          <w:b/>
          <w:bCs/>
        </w:rPr>
        <w:t>1</w:t>
      </w:r>
      <w:r w:rsidR="00803ACB" w:rsidRPr="005A5550">
        <w:rPr>
          <w:b/>
          <w:bCs/>
        </w:rPr>
        <w:t>.20</w:t>
      </w:r>
      <w:r w:rsidR="0063706D">
        <w:rPr>
          <w:b/>
          <w:bCs/>
        </w:rPr>
        <w:t>20</w:t>
      </w:r>
      <w:r w:rsidR="00B630B8">
        <w:rPr>
          <w:b/>
          <w:bCs/>
        </w:rPr>
        <w:t>,</w:t>
      </w:r>
      <w:r w:rsidR="00803ACB">
        <w:t xml:space="preserve"> </w:t>
      </w:r>
      <w:r w:rsidR="00237299">
        <w:t xml:space="preserve">students’ </w:t>
      </w:r>
      <w:r w:rsidR="00803ACB">
        <w:t>distribution</w:t>
      </w:r>
      <w:r w:rsidR="00237299">
        <w:t xml:space="preserve"> on</w:t>
      </w:r>
      <w:r w:rsidR="00803ACB">
        <w:t xml:space="preserve"> </w:t>
      </w:r>
      <w:r w:rsidR="00237299">
        <w:t>projects</w:t>
      </w:r>
      <w:r w:rsidR="00B630B8">
        <w:t xml:space="preserve"> and </w:t>
      </w:r>
      <w:r w:rsidR="00B630B8" w:rsidRPr="008D0B4B">
        <w:t>remaining</w:t>
      </w:r>
      <w:r w:rsidR="00B630B8">
        <w:t xml:space="preserve"> quotas </w:t>
      </w:r>
      <w:r w:rsidR="00803ACB">
        <w:t xml:space="preserve">would </w:t>
      </w:r>
      <w:r w:rsidR="00237299">
        <w:t>be announced.</w:t>
      </w:r>
      <w:r w:rsidR="005A5550">
        <w:t xml:space="preserve"> </w:t>
      </w:r>
    </w:p>
    <w:p w14:paraId="2DEFA9D9" w14:textId="0F201563" w:rsidR="00237299" w:rsidRDefault="00237299" w:rsidP="00B630B8">
      <w:pPr>
        <w:pStyle w:val="ListeParagraf"/>
      </w:pPr>
      <w:bookmarkStart w:id="0" w:name="_GoBack"/>
      <w:bookmarkEnd w:id="0"/>
    </w:p>
    <w:sectPr w:rsidR="00237299" w:rsidSect="00315EF1">
      <w:type w:val="continuous"/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2412A7"/>
    <w:multiLevelType w:val="hybridMultilevel"/>
    <w:tmpl w:val="2A24ECA0"/>
    <w:lvl w:ilvl="0" w:tplc="EB8261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CC1C99"/>
    <w:multiLevelType w:val="hybridMultilevel"/>
    <w:tmpl w:val="7B923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NzG3MLIwMLWwMLdU0lEKTi0uzszPAykwNKoFALizXHctAAAA"/>
  </w:docVars>
  <w:rsids>
    <w:rsidRoot w:val="00CE57DA"/>
    <w:rsid w:val="00007C67"/>
    <w:rsid w:val="0004157D"/>
    <w:rsid w:val="000817CC"/>
    <w:rsid w:val="00085EB5"/>
    <w:rsid w:val="000A3078"/>
    <w:rsid w:val="00100F82"/>
    <w:rsid w:val="00125B1F"/>
    <w:rsid w:val="001275B7"/>
    <w:rsid w:val="001302D2"/>
    <w:rsid w:val="00167AE1"/>
    <w:rsid w:val="001900A5"/>
    <w:rsid w:val="0019119E"/>
    <w:rsid w:val="00192CF6"/>
    <w:rsid w:val="00197054"/>
    <w:rsid w:val="001A5C1B"/>
    <w:rsid w:val="001B4FC2"/>
    <w:rsid w:val="001C425D"/>
    <w:rsid w:val="002111FD"/>
    <w:rsid w:val="00237299"/>
    <w:rsid w:val="00251271"/>
    <w:rsid w:val="0025387E"/>
    <w:rsid w:val="00257837"/>
    <w:rsid w:val="002A293B"/>
    <w:rsid w:val="002F1CA5"/>
    <w:rsid w:val="002F4114"/>
    <w:rsid w:val="00315EF1"/>
    <w:rsid w:val="003256CC"/>
    <w:rsid w:val="00342CE4"/>
    <w:rsid w:val="00351754"/>
    <w:rsid w:val="00356CAA"/>
    <w:rsid w:val="00364854"/>
    <w:rsid w:val="00371392"/>
    <w:rsid w:val="00383ED1"/>
    <w:rsid w:val="003D0C1E"/>
    <w:rsid w:val="003E50E1"/>
    <w:rsid w:val="003F6B37"/>
    <w:rsid w:val="0044355E"/>
    <w:rsid w:val="004715F5"/>
    <w:rsid w:val="004924BD"/>
    <w:rsid w:val="004D592C"/>
    <w:rsid w:val="00511009"/>
    <w:rsid w:val="00524C41"/>
    <w:rsid w:val="0054306D"/>
    <w:rsid w:val="005749AD"/>
    <w:rsid w:val="005773F0"/>
    <w:rsid w:val="005A5550"/>
    <w:rsid w:val="005A7C2A"/>
    <w:rsid w:val="005C1C63"/>
    <w:rsid w:val="006044B5"/>
    <w:rsid w:val="006133A9"/>
    <w:rsid w:val="0063448C"/>
    <w:rsid w:val="00636111"/>
    <w:rsid w:val="0063706D"/>
    <w:rsid w:val="00645496"/>
    <w:rsid w:val="006624EA"/>
    <w:rsid w:val="006B15C7"/>
    <w:rsid w:val="006E4B89"/>
    <w:rsid w:val="00701079"/>
    <w:rsid w:val="00710D4E"/>
    <w:rsid w:val="00731FBA"/>
    <w:rsid w:val="00745B91"/>
    <w:rsid w:val="00746FB7"/>
    <w:rsid w:val="00764A4F"/>
    <w:rsid w:val="00771799"/>
    <w:rsid w:val="007D4CDE"/>
    <w:rsid w:val="007E0BB4"/>
    <w:rsid w:val="007F3553"/>
    <w:rsid w:val="007F5DA5"/>
    <w:rsid w:val="00803ACB"/>
    <w:rsid w:val="0082410B"/>
    <w:rsid w:val="0083104A"/>
    <w:rsid w:val="00833291"/>
    <w:rsid w:val="00873D61"/>
    <w:rsid w:val="00895DAA"/>
    <w:rsid w:val="008B3AEF"/>
    <w:rsid w:val="008D0B4B"/>
    <w:rsid w:val="00930E5B"/>
    <w:rsid w:val="00937E44"/>
    <w:rsid w:val="009E5601"/>
    <w:rsid w:val="00A566E1"/>
    <w:rsid w:val="00AC4210"/>
    <w:rsid w:val="00AD29A7"/>
    <w:rsid w:val="00AD56F8"/>
    <w:rsid w:val="00B03ED4"/>
    <w:rsid w:val="00B630B8"/>
    <w:rsid w:val="00B707EB"/>
    <w:rsid w:val="00B76304"/>
    <w:rsid w:val="00B80E1A"/>
    <w:rsid w:val="00B92207"/>
    <w:rsid w:val="00BA3B14"/>
    <w:rsid w:val="00BB51F1"/>
    <w:rsid w:val="00BD775D"/>
    <w:rsid w:val="00C02891"/>
    <w:rsid w:val="00C03B78"/>
    <w:rsid w:val="00C310D2"/>
    <w:rsid w:val="00C31140"/>
    <w:rsid w:val="00C428E7"/>
    <w:rsid w:val="00CA584C"/>
    <w:rsid w:val="00CE57DA"/>
    <w:rsid w:val="00CF55B3"/>
    <w:rsid w:val="00D105D7"/>
    <w:rsid w:val="00D6064E"/>
    <w:rsid w:val="00D7445E"/>
    <w:rsid w:val="00D839AC"/>
    <w:rsid w:val="00DB6524"/>
    <w:rsid w:val="00DD5619"/>
    <w:rsid w:val="00E12E41"/>
    <w:rsid w:val="00E2052E"/>
    <w:rsid w:val="00E656AF"/>
    <w:rsid w:val="00E74E3A"/>
    <w:rsid w:val="00EC3E68"/>
    <w:rsid w:val="00EF7926"/>
    <w:rsid w:val="00F402E3"/>
    <w:rsid w:val="00F51C70"/>
    <w:rsid w:val="00F7143F"/>
    <w:rsid w:val="00FB14DC"/>
    <w:rsid w:val="00FE6AF5"/>
    <w:rsid w:val="00FF6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E15DEF"/>
  <w15:docId w15:val="{41A7928A-FEFD-4BC7-847E-BCD4D9FFE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517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764A4F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AD56F8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AD56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94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6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ineelif.tulay@uskudar.edu.tr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AA7365125BB041478CED5828184EE661" ma:contentTypeVersion="12" ma:contentTypeDescription="Yeni belge oluşturun." ma:contentTypeScope="" ma:versionID="66f32c2e6e8efac57a348a734cd86f2b">
  <xsd:schema xmlns:xsd="http://www.w3.org/2001/XMLSchema" xmlns:xs="http://www.w3.org/2001/XMLSchema" xmlns:p="http://schemas.microsoft.com/office/2006/metadata/properties" xmlns:ns3="79d859de-d096-421b-b483-c86b001fa82d" xmlns:ns4="0483bace-c934-4a8c-aa2e-fa71ec8855e8" targetNamespace="http://schemas.microsoft.com/office/2006/metadata/properties" ma:root="true" ma:fieldsID="2d1c107179fb13a98d6194f461bd596f" ns3:_="" ns4:_="">
    <xsd:import namespace="79d859de-d096-421b-b483-c86b001fa82d"/>
    <xsd:import namespace="0483bace-c934-4a8c-aa2e-fa71ec8855e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d859de-d096-421b-b483-c86b001fa82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83bace-c934-4a8c-aa2e-fa71ec8855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CEC6BC-F899-457E-A0F1-9B81AFDAF4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d859de-d096-421b-b483-c86b001fa82d"/>
    <ds:schemaRef ds:uri="0483bace-c934-4a8c-aa2e-fa71ec8855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24C380-F278-42E2-BDCE-5FDAF1CD6F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36B700-C6D9-469C-B04D-2EABEC669613}">
  <ds:schemaRefs>
    <ds:schemaRef ds:uri="http://schemas.microsoft.com/office/infopath/2007/PartnerControls"/>
    <ds:schemaRef ds:uri="http://www.w3.org/XML/1998/namespace"/>
    <ds:schemaRef ds:uri="http://purl.org/dc/terms/"/>
    <ds:schemaRef ds:uri="http://schemas.openxmlformats.org/package/2006/metadata/core-properties"/>
    <ds:schemaRef ds:uri="http://purl.org/dc/elements/1.1/"/>
    <ds:schemaRef ds:uri="0483bace-c934-4a8c-aa2e-fa71ec8855e8"/>
    <ds:schemaRef ds:uri="http://schemas.microsoft.com/office/2006/documentManagement/types"/>
    <ds:schemaRef ds:uri="http://purl.org/dc/dcmitype/"/>
    <ds:schemaRef ds:uri="79d859de-d096-421b-b483-c86b001fa82d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56</Words>
  <Characters>2034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Emine Elif Tülay</cp:lastModifiedBy>
  <cp:revision>4</cp:revision>
  <dcterms:created xsi:type="dcterms:W3CDTF">2020-11-02T08:33:00Z</dcterms:created>
  <dcterms:modified xsi:type="dcterms:W3CDTF">2020-11-02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7365125BB041478CED5828184EE661</vt:lpwstr>
  </property>
</Properties>
</file>